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B3DAF9" w14:textId="02CF6C48" w:rsidR="00A17FAA" w:rsidRDefault="008062AC" w:rsidP="00A17FAA">
      <w:pPr>
        <w:pStyle w:val="Title"/>
      </w:pPr>
      <w:sdt>
        <w:sdtPr>
          <w:id w:val="-1272083968"/>
          <w:placeholder>
            <w:docPart w:val="54BDECF99C054FF9A9A370074CB8C609"/>
          </w:placeholder>
          <w:temporary/>
          <w:showingPlcHdr/>
          <w15:appearance w15:val="hidden"/>
        </w:sdtPr>
        <w:sdtEndPr/>
        <w:sdtContent>
          <w:bookmarkStart w:id="0" w:name="_GoBack"/>
          <w:r w:rsidR="00A17FAA" w:rsidRPr="00A17FAA">
            <w:rPr>
              <w:lang w:bidi="es-ES"/>
            </w:rPr>
            <w:t>Baloncesto</w:t>
          </w:r>
          <w:bookmarkEnd w:id="0"/>
        </w:sdtContent>
      </w:sdt>
      <w:r w:rsidR="00A17FAA" w:rsidRPr="00A17FAA">
        <w:rPr>
          <w:lang w:bidi="es-ES"/>
        </w:rPr>
        <w:t xml:space="preserve"> </w:t>
      </w:r>
    </w:p>
    <w:p w14:paraId="076134AC" w14:textId="77777777" w:rsidR="00A17FAA" w:rsidRPr="00700BAA" w:rsidRDefault="008062AC" w:rsidP="00FC6BEB">
      <w:pPr>
        <w:pStyle w:val="Ttulo1Alt"/>
      </w:pPr>
      <w:sdt>
        <w:sdtPr>
          <w:id w:val="-1839222649"/>
          <w:placeholder>
            <w:docPart w:val="4951F47554CF44F08F1890C5327E8EE2"/>
          </w:placeholder>
          <w:temporary/>
          <w:showingPlcHdr/>
          <w15:appearance w15:val="hidden"/>
        </w:sdtPr>
        <w:sdtEndPr/>
        <w:sdtContent>
          <w:r w:rsidR="00A17FAA" w:rsidRPr="003314A8">
            <w:t>BLOQUE</w:t>
          </w:r>
        </w:sdtContent>
      </w:sdt>
    </w:p>
    <w:p w14:paraId="20340A44" w14:textId="4C2EBED6" w:rsidR="00B64847" w:rsidRDefault="008062AC" w:rsidP="003314A8">
      <w:pPr>
        <w:pStyle w:val="Heading1"/>
      </w:pPr>
      <w:sdt>
        <w:sdtPr>
          <w:id w:val="-1720507828"/>
          <w:placeholder>
            <w:docPart w:val="0AB4E05CD7344DAF98F78A8D4624D5CB"/>
          </w:placeholder>
          <w:temporary/>
          <w:showingPlcHdr/>
          <w15:appearance w15:val="hidden"/>
        </w:sdtPr>
        <w:sdtEndPr/>
        <w:sdtContent>
          <w:r w:rsidR="00A17FAA" w:rsidRPr="003314A8">
            <w:t>Fiesta</w:t>
          </w:r>
        </w:sdtContent>
      </w:sdt>
    </w:p>
    <w:tbl>
      <w:tblPr>
        <w:tblW w:w="0" w:type="auto"/>
        <w:tblLook w:val="0600" w:firstRow="0" w:lastRow="0" w:firstColumn="0" w:lastColumn="0" w:noHBand="1" w:noVBand="1"/>
      </w:tblPr>
      <w:tblGrid>
        <w:gridCol w:w="998"/>
        <w:gridCol w:w="3509"/>
        <w:gridCol w:w="4231"/>
      </w:tblGrid>
      <w:tr w:rsidR="00701D09" w14:paraId="27DABAD8" w14:textId="77777777" w:rsidTr="00701D09">
        <w:trPr>
          <w:trHeight w:val="1782"/>
        </w:trPr>
        <w:tc>
          <w:tcPr>
            <w:tcW w:w="1080" w:type="dxa"/>
          </w:tcPr>
          <w:p w14:paraId="4BA0EC6D" w14:textId="77777777" w:rsidR="00701D09" w:rsidRDefault="00701D09" w:rsidP="00A17FAA">
            <w:pPr>
              <w:jc w:val="left"/>
            </w:pPr>
          </w:p>
        </w:tc>
        <w:tc>
          <w:tcPr>
            <w:tcW w:w="3510" w:type="dxa"/>
          </w:tcPr>
          <w:p w14:paraId="779AF46D" w14:textId="77777777" w:rsidR="00701D09" w:rsidRPr="00A17FAA" w:rsidRDefault="00701D09" w:rsidP="00A17FAA">
            <w:pPr>
              <w:pStyle w:val="Heading2"/>
              <w:rPr>
                <w:rFonts w:eastAsiaTheme="minorHAnsi" w:cstheme="minorBidi"/>
                <w:b w:val="0"/>
                <w:caps w:val="0"/>
                <w:noProof/>
                <w:sz w:val="28"/>
                <w:szCs w:val="28"/>
              </w:rPr>
            </w:pPr>
          </w:p>
        </w:tc>
        <w:tc>
          <w:tcPr>
            <w:tcW w:w="4482" w:type="dxa"/>
            <w:vAlign w:val="center"/>
          </w:tcPr>
          <w:p w14:paraId="0E9FE9D8" w14:textId="77777777" w:rsidR="00701D09" w:rsidRDefault="00701D09" w:rsidP="00701D09">
            <w:pPr>
              <w:pStyle w:val="Informacin1"/>
            </w:pPr>
          </w:p>
        </w:tc>
      </w:tr>
      <w:tr w:rsidR="00A17FAA" w14:paraId="50B4EFAB" w14:textId="77777777" w:rsidTr="00701D09">
        <w:trPr>
          <w:trHeight w:val="2592"/>
        </w:trPr>
        <w:tc>
          <w:tcPr>
            <w:tcW w:w="1080" w:type="dxa"/>
          </w:tcPr>
          <w:p w14:paraId="3C4CB344" w14:textId="77777777" w:rsidR="00A17FAA" w:rsidRDefault="00A17FAA" w:rsidP="00A17FAA">
            <w:pPr>
              <w:jc w:val="left"/>
            </w:pPr>
          </w:p>
        </w:tc>
        <w:tc>
          <w:tcPr>
            <w:tcW w:w="3510" w:type="dxa"/>
          </w:tcPr>
          <w:p w14:paraId="658615E3" w14:textId="3C67AD07" w:rsidR="00A17FAA" w:rsidRPr="00A17FAA" w:rsidRDefault="00A17FAA" w:rsidP="00A17FAA">
            <w:pPr>
              <w:pStyle w:val="Heading2"/>
            </w:pPr>
            <w:r w:rsidRPr="00A17FAA">
              <w:rPr>
                <w:rFonts w:eastAsiaTheme="minorHAnsi" w:cstheme="minorBidi"/>
                <w:b w:val="0"/>
                <w:caps w:val="0"/>
                <w:noProof/>
                <w:sz w:val="28"/>
                <w:szCs w:val="28"/>
                <w:lang w:bidi="es-ES"/>
              </w:rPr>
              <mc:AlternateContent>
                <mc:Choice Requires="wpg">
                  <w:drawing>
                    <wp:inline distT="0" distB="0" distL="0" distR="0" wp14:anchorId="7065B62A" wp14:editId="7303F56D">
                      <wp:extent cx="2087245" cy="1639570"/>
                      <wp:effectExtent l="0" t="0" r="0" b="0"/>
                      <wp:docPr id="9" name="Grupo 9" descr="combinación de cuadro de texto de fecha y m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87245" cy="1639570"/>
                                <a:chOff x="0" y="0"/>
                                <a:chExt cx="2087245" cy="1639570"/>
                              </a:xfrm>
                            </wpg:grpSpPr>
                            <wps:wsp>
                              <wps:cNvPr id="118" name="Cuadro de texto 117">
                                <a:extLst>
                                  <a:ext uri="{FF2B5EF4-FFF2-40B4-BE49-F238E27FC236}">
                                    <a16:creationId xmlns:a16="http://schemas.microsoft.com/office/drawing/2014/main" id="{886FF279-2B09-4CB9-A4B0-5972992BA958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0" y="0"/>
                                  <a:ext cx="2087245" cy="155003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3E95D536" w14:textId="77777777" w:rsidR="00A17FAA" w:rsidRPr="00A17FAA" w:rsidRDefault="008062AC" w:rsidP="00A17FAA">
                                    <w:pPr>
                                      <w:pStyle w:val="Date"/>
                                    </w:pPr>
                                    <w:sdt>
                                      <w:sdtPr>
                                        <w:id w:val="270588476"/>
                                        <w:placeholder>
                                          <w:docPart w:val="B79C7D7ADAA14B68BBDA05A302E1A2EC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A17FAA" w:rsidRPr="00A17FAA">
                                          <w:rPr>
                                            <w:lang w:bidi="es-ES"/>
                                          </w:rPr>
                                          <w:t>DD</w:t>
                                        </w:r>
                                      </w:sdtContent>
                                    </w:sdt>
                                    <w:r w:rsidR="00A17FAA" w:rsidRPr="00A17FAA">
                                      <w:rPr>
                                        <w:lang w:bidi="es-ES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 anchor="t" anchorCtr="0">
                                <a:noAutofit/>
                              </wps:bodyPr>
                            </wps:wsp>
                            <wps:wsp>
                              <wps:cNvPr id="8" name="Cuadro de texto 133"/>
                              <wps:cNvSpPr txBox="1"/>
                              <wps:spPr>
                                <a:xfrm>
                                  <a:off x="541020" y="1097230"/>
                                  <a:ext cx="1322705" cy="54234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15215FDF" w14:textId="77777777" w:rsidR="00A17FAA" w:rsidRPr="00B64847" w:rsidRDefault="008062AC" w:rsidP="00A17FAA">
                                    <w:pPr>
                                      <w:pStyle w:val="Heading2"/>
                                    </w:pPr>
                                    <w:sdt>
                                      <w:sdtPr>
                                        <w:id w:val="-1890335453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A17FAA">
                                          <w:rPr>
                                            <w:lang w:bidi="es-ES"/>
                                          </w:rPr>
                                          <w:t>Mes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lIns="0" tIns="108000" rIns="0" bIns="0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065B62A" id="Grupo 9" o:spid="_x0000_s1026" alt="combinación de cuadro de texto de fecha y mes" style="width:164.35pt;height:129.1pt;mso-position-horizontal-relative:char;mso-position-vertical-relative:line" coordsize="20872,163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Cuadro de texto 117" o:spid="_x0000_s1027" type="#_x0000_t202" style="position:absolute;width:20872;height:15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" filled="f" stroked="f">
                        <v:textbox inset="0,0,0,0">
                          <w:txbxContent>
                            <w:p w14:paraId="3E95D536" w14:textId="77777777" w:rsidR="00A17FAA" w:rsidRPr="00A17FAA" w:rsidRDefault="008062AC" w:rsidP="00A17FAA">
                              <w:pPr>
                                <w:pStyle w:val="Date"/>
                              </w:pPr>
                              <w:sdt>
                                <w:sdtPr>
                                  <w:id w:val="270588476"/>
                                  <w:placeholder>
                                    <w:docPart w:val="B79C7D7ADAA14B68BBDA05A302E1A2EC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A17FAA" w:rsidRPr="00A17FAA">
                                    <w:rPr>
                                      <w:lang w:bidi="es-ES"/>
                                    </w:rPr>
                                    <w:t>DD</w:t>
                                  </w:r>
                                </w:sdtContent>
                              </w:sdt>
                              <w:r w:rsidR="00A17FAA" w:rsidRPr="00A17FAA">
                                <w:rPr>
                                  <w:lang w:bidi="es-ES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shape>
                      <v:shape id="Cuadro de texto 133" o:spid="_x0000_s1028" type="#_x0000_t202" style="position:absolute;left:5410;top:10972;width:13227;height:5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" filled="f" stroked="f">
                        <v:textbox style="mso-fit-shape-to-text:t" inset="0,3mm,0,0">
                          <w:txbxContent>
                            <w:p w14:paraId="15215FDF" w14:textId="77777777" w:rsidR="00A17FAA" w:rsidRPr="00B64847" w:rsidRDefault="008062AC" w:rsidP="00A17FAA">
                              <w:pPr>
                                <w:pStyle w:val="Heading2"/>
                              </w:pPr>
                              <w:sdt>
                                <w:sdtPr>
                                  <w:id w:val="-1890335453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A17FAA">
                                    <w:rPr>
                                      <w:lang w:bidi="es-ES"/>
                                    </w:rPr>
                                    <w:t>Mes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482" w:type="dxa"/>
            <w:vAlign w:val="center"/>
          </w:tcPr>
          <w:sdt>
            <w:sdtPr>
              <w:id w:val="179791650"/>
              <w:placeholder>
                <w:docPart w:val="9BFE98FBA1714B1E827233D9BAD09B3F"/>
              </w:placeholder>
              <w:temporary/>
              <w:showingPlcHdr/>
              <w15:appearance w15:val="hidden"/>
            </w:sdtPr>
            <w:sdtEndPr/>
            <w:sdtContent>
              <w:p w14:paraId="61A134AB" w14:textId="77777777" w:rsidR="00A17FAA" w:rsidRPr="00B64847" w:rsidRDefault="00A17FAA" w:rsidP="00701D09">
                <w:pPr>
                  <w:pStyle w:val="Informacin1"/>
                </w:pPr>
                <w:r w:rsidRPr="00C0487C">
                  <w:rPr>
                    <w:lang w:bidi="es-ES"/>
                  </w:rPr>
                  <w:t>Los jugadores entran gratis, todos los demás</w:t>
                </w:r>
              </w:p>
            </w:sdtContent>
          </w:sdt>
          <w:sdt>
            <w:sdtPr>
              <w:id w:val="-289677786"/>
              <w:placeholder>
                <w:docPart w:val="FF33EBF7FE80436D81E7AD5DE5FDE1CF"/>
              </w:placeholder>
              <w:temporary/>
              <w:showingPlcHdr/>
              <w15:appearance w15:val="hidden"/>
            </w:sdtPr>
            <w:sdtEndPr/>
            <w:sdtContent>
              <w:p w14:paraId="64028BAA" w14:textId="7E9E2361" w:rsidR="00A17FAA" w:rsidRDefault="00A17FAA" w:rsidP="00701D09">
                <w:pPr>
                  <w:pStyle w:val="Informacin2"/>
                </w:pPr>
                <w:r w:rsidRPr="00C0487C">
                  <w:rPr>
                    <w:lang w:bidi="es-ES"/>
                  </w:rPr>
                  <w:t xml:space="preserve">PAGAR 5 € en la puerta </w:t>
                </w:r>
              </w:p>
            </w:sdtContent>
          </w:sdt>
        </w:tc>
      </w:tr>
    </w:tbl>
    <w:p w14:paraId="68F451D0" w14:textId="77777777" w:rsidR="00701D09" w:rsidRPr="00701D09" w:rsidRDefault="00701D09" w:rsidP="00701D09">
      <w:pPr>
        <w:rPr>
          <w:sz w:val="18"/>
        </w:rPr>
      </w:pPr>
    </w:p>
    <w:sdt>
      <w:sdtPr>
        <w:id w:val="1332793262"/>
        <w:placeholder>
          <w:docPart w:val="67DEC94873CB404F8339FF32883371DA"/>
        </w:placeholder>
        <w:temporary/>
        <w:showingPlcHdr/>
        <w15:appearance w15:val="hidden"/>
      </w:sdtPr>
      <w:sdtEndPr/>
      <w:sdtContent>
        <w:p w14:paraId="06E2F475" w14:textId="0C777857" w:rsidR="00701D09" w:rsidRPr="00B64847" w:rsidRDefault="00701D09" w:rsidP="00701D09">
          <w:r>
            <w:rPr>
              <w:lang w:bidi="es-ES"/>
            </w:rPr>
            <w:t>Confirmación de asistencia: alguien@ejemplo.com</w:t>
          </w:r>
        </w:p>
      </w:sdtContent>
    </w:sdt>
    <w:sdt>
      <w:sdtPr>
        <w:id w:val="-1579901597"/>
        <w:placeholder>
          <w:docPart w:val="C61C4CBFF74B458E8387697163CC2ECA"/>
        </w:placeholder>
        <w:temporary/>
        <w:showingPlcHdr/>
        <w15:appearance w15:val="hidden"/>
      </w:sdtPr>
      <w:sdtEndPr/>
      <w:sdtContent>
        <w:p w14:paraId="4BC8D796" w14:textId="79AF1DBB" w:rsidR="00701D09" w:rsidRDefault="00701D09" w:rsidP="00701D09">
          <w:r w:rsidRPr="003D5E07">
            <w:rPr>
              <w:lang w:bidi="es-ES"/>
            </w:rPr>
            <w:t>4567 Main St Buffalo, NY 98052</w:t>
          </w:r>
        </w:p>
      </w:sdtContent>
    </w:sdt>
    <w:p w14:paraId="3B87A26D" w14:textId="553A8158" w:rsidR="00A17FAA" w:rsidRPr="00701D09" w:rsidRDefault="00A17FAA" w:rsidP="00A17FAA">
      <w:pPr>
        <w:jc w:val="left"/>
        <w:rPr>
          <w:sz w:val="4"/>
          <w:szCs w:val="4"/>
        </w:rPr>
      </w:pPr>
    </w:p>
    <w:sectPr w:rsidR="00A17FAA" w:rsidRPr="00701D09" w:rsidSect="003314A8">
      <w:headerReference w:type="default" r:id="rId10"/>
      <w:pgSz w:w="11906" w:h="16838" w:code="9"/>
      <w:pgMar w:top="4253" w:right="1440" w:bottom="360" w:left="1728" w:header="288" w:footer="36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3D156E" w14:textId="77777777" w:rsidR="008062AC" w:rsidRDefault="008062AC" w:rsidP="00051548">
      <w:r>
        <w:separator/>
      </w:r>
    </w:p>
  </w:endnote>
  <w:endnote w:type="continuationSeparator" w:id="0">
    <w:p w14:paraId="4DEED875" w14:textId="77777777" w:rsidR="008062AC" w:rsidRDefault="008062AC" w:rsidP="000515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E71FE3" w14:textId="77777777" w:rsidR="008062AC" w:rsidRDefault="008062AC" w:rsidP="00051548">
      <w:r>
        <w:separator/>
      </w:r>
    </w:p>
  </w:footnote>
  <w:footnote w:type="continuationSeparator" w:id="0">
    <w:p w14:paraId="702C1005" w14:textId="77777777" w:rsidR="008062AC" w:rsidRDefault="008062AC" w:rsidP="000515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449CC3" w14:textId="036EF205" w:rsidR="009461FD" w:rsidRDefault="00701D09">
    <w:pPr>
      <w:pStyle w:val="Header"/>
    </w:pPr>
    <w:r>
      <w:rPr>
        <w:noProof/>
        <w:lang w:bidi="es-ES"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52475EB7" wp14:editId="74EB2535">
              <wp:simplePos x="0" y="0"/>
              <wp:positionH relativeFrom="page">
                <wp:align>center</wp:align>
              </wp:positionH>
              <wp:positionV relativeFrom="paragraph">
                <wp:posOffset>152400</wp:posOffset>
              </wp:positionV>
              <wp:extent cx="6400800" cy="8906256"/>
              <wp:effectExtent l="19050" t="0" r="0" b="9525"/>
              <wp:wrapNone/>
              <wp:docPr id="11" name="Grupo 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00800" cy="8906256"/>
                        <a:chOff x="0" y="0"/>
                        <a:chExt cx="6400785" cy="8910051"/>
                      </a:xfrm>
                    </wpg:grpSpPr>
                    <wps:wsp>
                      <wps:cNvPr id="123" name="Forma libre: Forma 122">
                        <a:extLst>
                          <a:ext uri="{FF2B5EF4-FFF2-40B4-BE49-F238E27FC236}">
                            <a16:creationId xmlns:a16="http://schemas.microsoft.com/office/drawing/2014/main" id="{203BF1D1-A7B9-4710-980A-57049029B1EE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flipH="1">
                          <a:off x="34290" y="563880"/>
                          <a:ext cx="6349062" cy="6391935"/>
                        </a:xfrm>
                        <a:custGeom>
                          <a:avLst/>
                          <a:gdLst>
                            <a:gd name="connsiteX0" fmla="*/ 0 w 6332119"/>
                            <a:gd name="connsiteY0" fmla="*/ 0 h 6393186"/>
                            <a:gd name="connsiteX1" fmla="*/ 6332119 w 6332119"/>
                            <a:gd name="connsiteY1" fmla="*/ 0 h 6393186"/>
                            <a:gd name="connsiteX2" fmla="*/ 6332119 w 6332119"/>
                            <a:gd name="connsiteY2" fmla="*/ 6393186 h 6393186"/>
                            <a:gd name="connsiteX3" fmla="*/ 0 w 6332119"/>
                            <a:gd name="connsiteY3" fmla="*/ 5719838 h 63931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6332119" h="6393186">
                              <a:moveTo>
                                <a:pt x="0" y="0"/>
                              </a:moveTo>
                              <a:lnTo>
                                <a:pt x="6332119" y="0"/>
                              </a:lnTo>
                              <a:lnTo>
                                <a:pt x="6332119" y="6393186"/>
                              </a:lnTo>
                              <a:lnTo>
                                <a:pt x="0" y="5719838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128" name="Forma libre: Forma 127">
                        <a:extLst>
                          <a:ext uri="{FF2B5EF4-FFF2-40B4-BE49-F238E27FC236}">
                            <a16:creationId xmlns:a16="http://schemas.microsoft.com/office/drawing/2014/main" id="{AF34B794-2EF7-4E7C-AE96-7A230BAE3A51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flipH="1">
                          <a:off x="194310" y="5966460"/>
                          <a:ext cx="6109643" cy="2622040"/>
                        </a:xfrm>
                        <a:custGeom>
                          <a:avLst/>
                          <a:gdLst>
                            <a:gd name="connsiteX0" fmla="*/ 5858784 w 6093377"/>
                            <a:gd name="connsiteY0" fmla="*/ 0 h 2622940"/>
                            <a:gd name="connsiteX1" fmla="*/ 6093377 w 6093377"/>
                            <a:gd name="connsiteY1" fmla="*/ 2622940 h 2622940"/>
                            <a:gd name="connsiteX2" fmla="*/ 0 w 6093377"/>
                            <a:gd name="connsiteY2" fmla="*/ 2622940 h 2622940"/>
                            <a:gd name="connsiteX3" fmla="*/ 0 w 6093377"/>
                            <a:gd name="connsiteY3" fmla="*/ 1049096 h 2622940"/>
                            <a:gd name="connsiteX4" fmla="*/ 0 w 6093377"/>
                            <a:gd name="connsiteY4" fmla="*/ 623014 h 26229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093377" h="2622940">
                              <a:moveTo>
                                <a:pt x="5858784" y="0"/>
                              </a:moveTo>
                              <a:lnTo>
                                <a:pt x="6093377" y="2622940"/>
                              </a:lnTo>
                              <a:lnTo>
                                <a:pt x="0" y="2622940"/>
                              </a:lnTo>
                              <a:lnTo>
                                <a:pt x="0" y="1049096"/>
                              </a:lnTo>
                              <a:lnTo>
                                <a:pt x="0" y="623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133" name="Forma libre: Forma 132">
                        <a:extLst>
                          <a:ext uri="{FF2B5EF4-FFF2-40B4-BE49-F238E27FC236}">
                            <a16:creationId xmlns:a16="http://schemas.microsoft.com/office/drawing/2014/main" id="{3012C4DB-96BB-4E8A-819E-FAE4935228CE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1910" y="8313420"/>
                          <a:ext cx="6358875" cy="596631"/>
                        </a:xfrm>
                        <a:custGeom>
                          <a:avLst/>
                          <a:gdLst>
                            <a:gd name="connsiteX0" fmla="*/ 0 w 6341370"/>
                            <a:gd name="connsiteY0" fmla="*/ 0 h 874923"/>
                            <a:gd name="connsiteX1" fmla="*/ 6341370 w 6341370"/>
                            <a:gd name="connsiteY1" fmla="*/ 177703 h 874923"/>
                            <a:gd name="connsiteX2" fmla="*/ 6332119 w 6341370"/>
                            <a:gd name="connsiteY2" fmla="*/ 874923 h 874923"/>
                            <a:gd name="connsiteX3" fmla="*/ 0 w 6341370"/>
                            <a:gd name="connsiteY3" fmla="*/ 874923 h 8749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6341370" h="874923">
                              <a:moveTo>
                                <a:pt x="0" y="0"/>
                              </a:moveTo>
                              <a:lnTo>
                                <a:pt x="6341370" y="177703"/>
                              </a:lnTo>
                              <a:lnTo>
                                <a:pt x="6332119" y="874923"/>
                              </a:lnTo>
                              <a:lnTo>
                                <a:pt x="0" y="87492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Forma libre: Forma 2">
                        <a:extLst>
                          <a:ext uri="{FF2B5EF4-FFF2-40B4-BE49-F238E27FC236}">
                            <a16:creationId xmlns:a16="http://schemas.microsoft.com/office/drawing/2014/main" id="{F522F010-E6E7-4893-BECE-8F5B00234F5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flipV="1">
                          <a:off x="3025140" y="6633210"/>
                          <a:ext cx="3299279" cy="48480"/>
                        </a:xfrm>
                        <a:custGeom>
                          <a:avLst/>
                          <a:gdLst>
                            <a:gd name="connsiteX0" fmla="*/ 1645623 w 3298091"/>
                            <a:gd name="connsiteY0" fmla="*/ 0 h 339657"/>
                            <a:gd name="connsiteX1" fmla="*/ 2602211 w 3298091"/>
                            <a:gd name="connsiteY1" fmla="*/ 14970 h 339657"/>
                            <a:gd name="connsiteX2" fmla="*/ 3298091 w 3298091"/>
                            <a:gd name="connsiteY2" fmla="*/ 48502 h 339657"/>
                            <a:gd name="connsiteX3" fmla="*/ 0 w 3298091"/>
                            <a:gd name="connsiteY3" fmla="*/ 339657 h 339657"/>
                            <a:gd name="connsiteX4" fmla="*/ 0 w 3298091"/>
                            <a:gd name="connsiteY4" fmla="*/ 45695 h 339657"/>
                            <a:gd name="connsiteX5" fmla="*/ 13614 w 3298091"/>
                            <a:gd name="connsiteY5" fmla="*/ 44709 h 339657"/>
                            <a:gd name="connsiteX6" fmla="*/ 1645623 w 3298091"/>
                            <a:gd name="connsiteY6" fmla="*/ 0 h 339657"/>
                            <a:gd name="connsiteX0" fmla="*/ 0 w 3298091"/>
                            <a:gd name="connsiteY0" fmla="*/ 339657 h 431097"/>
                            <a:gd name="connsiteX1" fmla="*/ 0 w 3298091"/>
                            <a:gd name="connsiteY1" fmla="*/ 45695 h 431097"/>
                            <a:gd name="connsiteX2" fmla="*/ 13614 w 3298091"/>
                            <a:gd name="connsiteY2" fmla="*/ 44709 h 431097"/>
                            <a:gd name="connsiteX3" fmla="*/ 1645623 w 3298091"/>
                            <a:gd name="connsiteY3" fmla="*/ 0 h 431097"/>
                            <a:gd name="connsiteX4" fmla="*/ 2602211 w 3298091"/>
                            <a:gd name="connsiteY4" fmla="*/ 14970 h 431097"/>
                            <a:gd name="connsiteX5" fmla="*/ 3298091 w 3298091"/>
                            <a:gd name="connsiteY5" fmla="*/ 48502 h 431097"/>
                            <a:gd name="connsiteX6" fmla="*/ 91440 w 3298091"/>
                            <a:gd name="connsiteY6" fmla="*/ 431097 h 431097"/>
                            <a:gd name="connsiteX0" fmla="*/ 0 w 3298091"/>
                            <a:gd name="connsiteY0" fmla="*/ 45695 h 431097"/>
                            <a:gd name="connsiteX1" fmla="*/ 13614 w 3298091"/>
                            <a:gd name="connsiteY1" fmla="*/ 44709 h 431097"/>
                            <a:gd name="connsiteX2" fmla="*/ 1645623 w 3298091"/>
                            <a:gd name="connsiteY2" fmla="*/ 0 h 431097"/>
                            <a:gd name="connsiteX3" fmla="*/ 2602211 w 3298091"/>
                            <a:gd name="connsiteY3" fmla="*/ 14970 h 431097"/>
                            <a:gd name="connsiteX4" fmla="*/ 3298091 w 3298091"/>
                            <a:gd name="connsiteY4" fmla="*/ 48502 h 431097"/>
                            <a:gd name="connsiteX5" fmla="*/ 91440 w 3298091"/>
                            <a:gd name="connsiteY5" fmla="*/ 431097 h 431097"/>
                            <a:gd name="connsiteX0" fmla="*/ 0 w 3298091"/>
                            <a:gd name="connsiteY0" fmla="*/ 45695 h 48502"/>
                            <a:gd name="connsiteX1" fmla="*/ 13614 w 3298091"/>
                            <a:gd name="connsiteY1" fmla="*/ 44709 h 48502"/>
                            <a:gd name="connsiteX2" fmla="*/ 1645623 w 3298091"/>
                            <a:gd name="connsiteY2" fmla="*/ 0 h 48502"/>
                            <a:gd name="connsiteX3" fmla="*/ 2602211 w 3298091"/>
                            <a:gd name="connsiteY3" fmla="*/ 14970 h 48502"/>
                            <a:gd name="connsiteX4" fmla="*/ 3298091 w 3298091"/>
                            <a:gd name="connsiteY4" fmla="*/ 48502 h 4850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298091" h="48502">
                              <a:moveTo>
                                <a:pt x="0" y="45695"/>
                              </a:moveTo>
                              <a:lnTo>
                                <a:pt x="13614" y="44709"/>
                              </a:lnTo>
                              <a:cubicBezTo>
                                <a:pt x="522501" y="15786"/>
                                <a:pt x="1072187" y="0"/>
                                <a:pt x="1645623" y="0"/>
                              </a:cubicBezTo>
                              <a:cubicBezTo>
                                <a:pt x="1973302" y="0"/>
                                <a:pt x="2293225" y="5155"/>
                                <a:pt x="2602211" y="14970"/>
                              </a:cubicBezTo>
                              <a:lnTo>
                                <a:pt x="3298091" y="48502"/>
                              </a:lnTo>
                            </a:path>
                          </a:pathLst>
                        </a:custGeom>
                        <a:noFill/>
                        <a:ln w="31750"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23" name="Elipse 23"/>
                      <wps:cNvSpPr/>
                      <wps:spPr>
                        <a:xfrm>
                          <a:off x="3768090" y="83820"/>
                          <a:ext cx="2067669" cy="2008824"/>
                        </a:xfrm>
                        <a:prstGeom prst="ellipse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Forma libre: Forma 3">
                        <a:extLst>
                          <a:ext uri="{FF2B5EF4-FFF2-40B4-BE49-F238E27FC236}">
                            <a16:creationId xmlns:a16="http://schemas.microsoft.com/office/drawing/2014/main" id="{A53AB3E9-2B0B-4F58-9DF9-91A0E299D512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flipV="1">
                          <a:off x="0" y="6076950"/>
                          <a:ext cx="1197324" cy="369565"/>
                        </a:xfrm>
                        <a:custGeom>
                          <a:avLst/>
                          <a:gdLst>
                            <a:gd name="connsiteX0" fmla="*/ 1196893 w 1196893"/>
                            <a:gd name="connsiteY0" fmla="*/ 0 h 369734"/>
                            <a:gd name="connsiteX1" fmla="*/ 1196893 w 1196893"/>
                            <a:gd name="connsiteY1" fmla="*/ 264073 h 369734"/>
                            <a:gd name="connsiteX2" fmla="*/ 0 w 1196893"/>
                            <a:gd name="connsiteY2" fmla="*/ 369734 h 369734"/>
                            <a:gd name="connsiteX3" fmla="*/ 17848 w 1196893"/>
                            <a:gd name="connsiteY3" fmla="*/ 351581 h 369734"/>
                            <a:gd name="connsiteX4" fmla="*/ 1078865 w 1196893"/>
                            <a:gd name="connsiteY4" fmla="*/ 17889 h 369734"/>
                            <a:gd name="connsiteX0" fmla="*/ 1196893 w 1288333"/>
                            <a:gd name="connsiteY0" fmla="*/ 264073 h 369734"/>
                            <a:gd name="connsiteX1" fmla="*/ 0 w 1288333"/>
                            <a:gd name="connsiteY1" fmla="*/ 369734 h 369734"/>
                            <a:gd name="connsiteX2" fmla="*/ 17848 w 1288333"/>
                            <a:gd name="connsiteY2" fmla="*/ 351581 h 369734"/>
                            <a:gd name="connsiteX3" fmla="*/ 1078865 w 1288333"/>
                            <a:gd name="connsiteY3" fmla="*/ 17889 h 369734"/>
                            <a:gd name="connsiteX4" fmla="*/ 1196893 w 1288333"/>
                            <a:gd name="connsiteY4" fmla="*/ 0 h 369734"/>
                            <a:gd name="connsiteX5" fmla="*/ 1288333 w 1288333"/>
                            <a:gd name="connsiteY5" fmla="*/ 355513 h 369734"/>
                            <a:gd name="connsiteX0" fmla="*/ 1196893 w 1196893"/>
                            <a:gd name="connsiteY0" fmla="*/ 264073 h 369734"/>
                            <a:gd name="connsiteX1" fmla="*/ 0 w 1196893"/>
                            <a:gd name="connsiteY1" fmla="*/ 369734 h 369734"/>
                            <a:gd name="connsiteX2" fmla="*/ 17848 w 1196893"/>
                            <a:gd name="connsiteY2" fmla="*/ 351581 h 369734"/>
                            <a:gd name="connsiteX3" fmla="*/ 1078865 w 1196893"/>
                            <a:gd name="connsiteY3" fmla="*/ 17889 h 369734"/>
                            <a:gd name="connsiteX4" fmla="*/ 1196893 w 1196893"/>
                            <a:gd name="connsiteY4" fmla="*/ 0 h 369734"/>
                            <a:gd name="connsiteX0" fmla="*/ 0 w 1196893"/>
                            <a:gd name="connsiteY0" fmla="*/ 369734 h 369734"/>
                            <a:gd name="connsiteX1" fmla="*/ 17848 w 1196893"/>
                            <a:gd name="connsiteY1" fmla="*/ 351581 h 369734"/>
                            <a:gd name="connsiteX2" fmla="*/ 1078865 w 1196893"/>
                            <a:gd name="connsiteY2" fmla="*/ 17889 h 369734"/>
                            <a:gd name="connsiteX3" fmla="*/ 1196893 w 1196893"/>
                            <a:gd name="connsiteY3" fmla="*/ 0 h 36973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196893" h="369734">
                              <a:moveTo>
                                <a:pt x="0" y="369734"/>
                              </a:moveTo>
                              <a:lnTo>
                                <a:pt x="17848" y="351581"/>
                              </a:lnTo>
                              <a:cubicBezTo>
                                <a:pt x="183821" y="225675"/>
                                <a:pt x="556673" y="111467"/>
                                <a:pt x="1078865" y="17889"/>
                              </a:cubicBezTo>
                              <a:lnTo>
                                <a:pt x="1196893" y="0"/>
                              </a:lnTo>
                            </a:path>
                          </a:pathLst>
                        </a:custGeom>
                        <a:noFill/>
                        <a:ln w="31750"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8" name="Gráfico 30" descr="Baloncesto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rcRect l="9532" t="9532" r="9532" b="9532"/>
                        <a:stretch>
                          <a:fillRect/>
                        </a:stretch>
                      </pic:blipFill>
                      <pic:spPr>
                        <a:xfrm>
                          <a:off x="3684270" y="0"/>
                          <a:ext cx="2221230" cy="2218690"/>
                        </a:xfrm>
                        <a:custGeom>
                          <a:avLst/>
                          <a:gdLst>
                            <a:gd name="connsiteX0" fmla="*/ 908885 w 1817770"/>
                            <a:gd name="connsiteY0" fmla="*/ 0 h 1817770"/>
                            <a:gd name="connsiteX1" fmla="*/ 1817770 w 1817770"/>
                            <a:gd name="connsiteY1" fmla="*/ 908885 h 1817770"/>
                            <a:gd name="connsiteX2" fmla="*/ 908885 w 1817770"/>
                            <a:gd name="connsiteY2" fmla="*/ 1817770 h 1817770"/>
                            <a:gd name="connsiteX3" fmla="*/ 0 w 1817770"/>
                            <a:gd name="connsiteY3" fmla="*/ 908885 h 1817770"/>
                            <a:gd name="connsiteX4" fmla="*/ 908885 w 1817770"/>
                            <a:gd name="connsiteY4" fmla="*/ 0 h 181777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817770" h="1817770">
                              <a:moveTo>
                                <a:pt x="908885" y="0"/>
                              </a:moveTo>
                              <a:cubicBezTo>
                                <a:pt x="1410848" y="0"/>
                                <a:pt x="1817770" y="406922"/>
                                <a:pt x="1817770" y="908885"/>
                              </a:cubicBezTo>
                              <a:cubicBezTo>
                                <a:pt x="1817770" y="1410848"/>
                                <a:pt x="1410848" y="1817770"/>
                                <a:pt x="908885" y="1817770"/>
                              </a:cubicBezTo>
                              <a:cubicBezTo>
                                <a:pt x="406922" y="1817770"/>
                                <a:pt x="0" y="1410848"/>
                                <a:pt x="0" y="908885"/>
                              </a:cubicBezTo>
                              <a:cubicBezTo>
                                <a:pt x="0" y="406922"/>
                                <a:pt x="406922" y="0"/>
                                <a:pt x="908885" y="0"/>
                              </a:cubicBezTo>
                              <a:close/>
                            </a:path>
                          </a:pathLst>
                        </a:custGeom>
                      </pic:spPr>
                    </pic:pic>
                    <wps:wsp>
                      <wps:cNvPr id="1" name="Forma libre: Forma 7">
                        <a:extLst>
                          <a:ext uri="{FF2B5EF4-FFF2-40B4-BE49-F238E27FC236}">
                            <a16:creationId xmlns:a16="http://schemas.microsoft.com/office/drawing/2014/main" id="{1D0928D5-12E3-47D3-B5D8-5E62D7FF1F75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725930" y="6265088"/>
                          <a:ext cx="875030" cy="691515"/>
                        </a:xfrm>
                        <a:custGeom>
                          <a:avLst/>
                          <a:gdLst>
                            <a:gd name="connsiteX0" fmla="*/ 826219 w 875046"/>
                            <a:gd name="connsiteY0" fmla="*/ 32572 h 691897"/>
                            <a:gd name="connsiteX1" fmla="*/ 52922 w 875046"/>
                            <a:gd name="connsiteY1" fmla="*/ 32572 h 691897"/>
                            <a:gd name="connsiteX2" fmla="*/ 32572 w 875046"/>
                            <a:gd name="connsiteY2" fmla="*/ 52922 h 691897"/>
                            <a:gd name="connsiteX3" fmla="*/ 52922 w 875046"/>
                            <a:gd name="connsiteY3" fmla="*/ 73272 h 691897"/>
                            <a:gd name="connsiteX4" fmla="*/ 96878 w 875046"/>
                            <a:gd name="connsiteY4" fmla="*/ 73272 h 691897"/>
                            <a:gd name="connsiteX5" fmla="*/ 154672 w 875046"/>
                            <a:gd name="connsiteY5" fmla="*/ 643070 h 691897"/>
                            <a:gd name="connsiteX6" fmla="*/ 175022 w 875046"/>
                            <a:gd name="connsiteY6" fmla="*/ 663420 h 691897"/>
                            <a:gd name="connsiteX7" fmla="*/ 195372 w 875046"/>
                            <a:gd name="connsiteY7" fmla="*/ 643070 h 691897"/>
                            <a:gd name="connsiteX8" fmla="*/ 195168 w 875046"/>
                            <a:gd name="connsiteY8" fmla="*/ 631267 h 691897"/>
                            <a:gd name="connsiteX9" fmla="*/ 297121 w 875046"/>
                            <a:gd name="connsiteY9" fmla="*/ 529314 h 691897"/>
                            <a:gd name="connsiteX10" fmla="*/ 425122 w 875046"/>
                            <a:gd name="connsiteY10" fmla="*/ 657315 h 691897"/>
                            <a:gd name="connsiteX11" fmla="*/ 439571 w 875046"/>
                            <a:gd name="connsiteY11" fmla="*/ 663420 h 691897"/>
                            <a:gd name="connsiteX12" fmla="*/ 454019 w 875046"/>
                            <a:gd name="connsiteY12" fmla="*/ 657519 h 691897"/>
                            <a:gd name="connsiteX13" fmla="*/ 582020 w 875046"/>
                            <a:gd name="connsiteY13" fmla="*/ 529314 h 691897"/>
                            <a:gd name="connsiteX14" fmla="*/ 683973 w 875046"/>
                            <a:gd name="connsiteY14" fmla="*/ 631267 h 691897"/>
                            <a:gd name="connsiteX15" fmla="*/ 683770 w 875046"/>
                            <a:gd name="connsiteY15" fmla="*/ 643070 h 691897"/>
                            <a:gd name="connsiteX16" fmla="*/ 704120 w 875046"/>
                            <a:gd name="connsiteY16" fmla="*/ 663420 h 691897"/>
                            <a:gd name="connsiteX17" fmla="*/ 724470 w 875046"/>
                            <a:gd name="connsiteY17" fmla="*/ 643070 h 691897"/>
                            <a:gd name="connsiteX18" fmla="*/ 782264 w 875046"/>
                            <a:gd name="connsiteY18" fmla="*/ 73272 h 691897"/>
                            <a:gd name="connsiteX19" fmla="*/ 826219 w 875046"/>
                            <a:gd name="connsiteY19" fmla="*/ 73272 h 691897"/>
                            <a:gd name="connsiteX20" fmla="*/ 846569 w 875046"/>
                            <a:gd name="connsiteY20" fmla="*/ 52922 h 691897"/>
                            <a:gd name="connsiteX21" fmla="*/ 826219 w 875046"/>
                            <a:gd name="connsiteY21" fmla="*/ 32572 h 691897"/>
                            <a:gd name="connsiteX22" fmla="*/ 695776 w 875046"/>
                            <a:gd name="connsiteY22" fmla="*/ 73272 h 691897"/>
                            <a:gd name="connsiteX23" fmla="*/ 582020 w 875046"/>
                            <a:gd name="connsiteY23" fmla="*/ 187028 h 691897"/>
                            <a:gd name="connsiteX24" fmla="*/ 468264 w 875046"/>
                            <a:gd name="connsiteY24" fmla="*/ 73272 h 691897"/>
                            <a:gd name="connsiteX25" fmla="*/ 695776 w 875046"/>
                            <a:gd name="connsiteY25" fmla="*/ 73272 h 691897"/>
                            <a:gd name="connsiteX26" fmla="*/ 553327 w 875046"/>
                            <a:gd name="connsiteY26" fmla="*/ 215722 h 691897"/>
                            <a:gd name="connsiteX27" fmla="*/ 439571 w 875046"/>
                            <a:gd name="connsiteY27" fmla="*/ 329478 h 691897"/>
                            <a:gd name="connsiteX28" fmla="*/ 325815 w 875046"/>
                            <a:gd name="connsiteY28" fmla="*/ 215722 h 691897"/>
                            <a:gd name="connsiteX29" fmla="*/ 439571 w 875046"/>
                            <a:gd name="connsiteY29" fmla="*/ 101966 h 691897"/>
                            <a:gd name="connsiteX30" fmla="*/ 553327 w 875046"/>
                            <a:gd name="connsiteY30" fmla="*/ 215722 h 691897"/>
                            <a:gd name="connsiteX31" fmla="*/ 410877 w 875046"/>
                            <a:gd name="connsiteY31" fmla="*/ 73272 h 691897"/>
                            <a:gd name="connsiteX32" fmla="*/ 297121 w 875046"/>
                            <a:gd name="connsiteY32" fmla="*/ 187028 h 691897"/>
                            <a:gd name="connsiteX33" fmla="*/ 183365 w 875046"/>
                            <a:gd name="connsiteY33" fmla="*/ 73272 h 691897"/>
                            <a:gd name="connsiteX34" fmla="*/ 410877 w 875046"/>
                            <a:gd name="connsiteY34" fmla="*/ 73272 h 691897"/>
                            <a:gd name="connsiteX35" fmla="*/ 172783 w 875046"/>
                            <a:gd name="connsiteY35" fmla="*/ 311366 h 691897"/>
                            <a:gd name="connsiteX36" fmla="*/ 140834 w 875046"/>
                            <a:gd name="connsiteY36" fmla="*/ 88331 h 691897"/>
                            <a:gd name="connsiteX37" fmla="*/ 268428 w 875046"/>
                            <a:gd name="connsiteY37" fmla="*/ 215722 h 691897"/>
                            <a:gd name="connsiteX38" fmla="*/ 172783 w 875046"/>
                            <a:gd name="connsiteY38" fmla="*/ 311366 h 691897"/>
                            <a:gd name="connsiteX39" fmla="*/ 193947 w 875046"/>
                            <a:gd name="connsiteY39" fmla="*/ 574898 h 691897"/>
                            <a:gd name="connsiteX40" fmla="*/ 183569 w 875046"/>
                            <a:gd name="connsiteY40" fmla="*/ 415965 h 691897"/>
                            <a:gd name="connsiteX41" fmla="*/ 268428 w 875046"/>
                            <a:gd name="connsiteY41" fmla="*/ 500621 h 691897"/>
                            <a:gd name="connsiteX42" fmla="*/ 193947 w 875046"/>
                            <a:gd name="connsiteY42" fmla="*/ 574898 h 691897"/>
                            <a:gd name="connsiteX43" fmla="*/ 183365 w 875046"/>
                            <a:gd name="connsiteY43" fmla="*/ 358171 h 691897"/>
                            <a:gd name="connsiteX44" fmla="*/ 297121 w 875046"/>
                            <a:gd name="connsiteY44" fmla="*/ 244415 h 691897"/>
                            <a:gd name="connsiteX45" fmla="*/ 410877 w 875046"/>
                            <a:gd name="connsiteY45" fmla="*/ 358171 h 691897"/>
                            <a:gd name="connsiteX46" fmla="*/ 297121 w 875046"/>
                            <a:gd name="connsiteY46" fmla="*/ 471927 h 691897"/>
                            <a:gd name="connsiteX47" fmla="*/ 183365 w 875046"/>
                            <a:gd name="connsiteY47" fmla="*/ 358171 h 691897"/>
                            <a:gd name="connsiteX48" fmla="*/ 439571 w 875046"/>
                            <a:gd name="connsiteY48" fmla="*/ 614377 h 691897"/>
                            <a:gd name="connsiteX49" fmla="*/ 325815 w 875046"/>
                            <a:gd name="connsiteY49" fmla="*/ 500621 h 691897"/>
                            <a:gd name="connsiteX50" fmla="*/ 439571 w 875046"/>
                            <a:gd name="connsiteY50" fmla="*/ 386865 h 691897"/>
                            <a:gd name="connsiteX51" fmla="*/ 553327 w 875046"/>
                            <a:gd name="connsiteY51" fmla="*/ 500621 h 691897"/>
                            <a:gd name="connsiteX52" fmla="*/ 439571 w 875046"/>
                            <a:gd name="connsiteY52" fmla="*/ 614377 h 691897"/>
                            <a:gd name="connsiteX53" fmla="*/ 685194 w 875046"/>
                            <a:gd name="connsiteY53" fmla="*/ 574898 h 691897"/>
                            <a:gd name="connsiteX54" fmla="*/ 610714 w 875046"/>
                            <a:gd name="connsiteY54" fmla="*/ 500621 h 691897"/>
                            <a:gd name="connsiteX55" fmla="*/ 695369 w 875046"/>
                            <a:gd name="connsiteY55" fmla="*/ 415965 h 691897"/>
                            <a:gd name="connsiteX56" fmla="*/ 685194 w 875046"/>
                            <a:gd name="connsiteY56" fmla="*/ 574898 h 691897"/>
                            <a:gd name="connsiteX57" fmla="*/ 582020 w 875046"/>
                            <a:gd name="connsiteY57" fmla="*/ 471927 h 691897"/>
                            <a:gd name="connsiteX58" fmla="*/ 468264 w 875046"/>
                            <a:gd name="connsiteY58" fmla="*/ 358171 h 691897"/>
                            <a:gd name="connsiteX59" fmla="*/ 582020 w 875046"/>
                            <a:gd name="connsiteY59" fmla="*/ 244415 h 691897"/>
                            <a:gd name="connsiteX60" fmla="*/ 695776 w 875046"/>
                            <a:gd name="connsiteY60" fmla="*/ 358171 h 691897"/>
                            <a:gd name="connsiteX61" fmla="*/ 582020 w 875046"/>
                            <a:gd name="connsiteY61" fmla="*/ 471927 h 691897"/>
                            <a:gd name="connsiteX62" fmla="*/ 706358 w 875046"/>
                            <a:gd name="connsiteY62" fmla="*/ 311366 h 691897"/>
                            <a:gd name="connsiteX63" fmla="*/ 610714 w 875046"/>
                            <a:gd name="connsiteY63" fmla="*/ 215722 h 691897"/>
                            <a:gd name="connsiteX64" fmla="*/ 738308 w 875046"/>
                            <a:gd name="connsiteY64" fmla="*/ 88128 h 691897"/>
                            <a:gd name="connsiteX65" fmla="*/ 706358 w 875046"/>
                            <a:gd name="connsiteY65" fmla="*/ 311366 h 69189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</a:cxnLst>
                          <a:rect l="l" t="t" r="r" b="b"/>
                          <a:pathLst>
                            <a:path w="875046" h="691897">
                              <a:moveTo>
                                <a:pt x="826219" y="32572"/>
                              </a:moveTo>
                              <a:lnTo>
                                <a:pt x="52922" y="32572"/>
                              </a:lnTo>
                              <a:cubicBezTo>
                                <a:pt x="41730" y="32572"/>
                                <a:pt x="32572" y="41730"/>
                                <a:pt x="32572" y="52922"/>
                              </a:cubicBezTo>
                              <a:cubicBezTo>
                                <a:pt x="32572" y="64115"/>
                                <a:pt x="41730" y="73272"/>
                                <a:pt x="52922" y="73272"/>
                              </a:cubicBezTo>
                              <a:lnTo>
                                <a:pt x="96878" y="73272"/>
                              </a:lnTo>
                              <a:cubicBezTo>
                                <a:pt x="109088" y="142665"/>
                                <a:pt x="154672" y="416983"/>
                                <a:pt x="154672" y="643070"/>
                              </a:cubicBezTo>
                              <a:cubicBezTo>
                                <a:pt x="154672" y="654263"/>
                                <a:pt x="163829" y="663420"/>
                                <a:pt x="175022" y="663420"/>
                              </a:cubicBezTo>
                              <a:cubicBezTo>
                                <a:pt x="186214" y="663420"/>
                                <a:pt x="195372" y="654263"/>
                                <a:pt x="195372" y="643070"/>
                              </a:cubicBezTo>
                              <a:cubicBezTo>
                                <a:pt x="195372" y="639204"/>
                                <a:pt x="195168" y="635134"/>
                                <a:pt x="195168" y="631267"/>
                              </a:cubicBezTo>
                              <a:lnTo>
                                <a:pt x="297121" y="529314"/>
                              </a:lnTo>
                              <a:lnTo>
                                <a:pt x="425122" y="657315"/>
                              </a:lnTo>
                              <a:cubicBezTo>
                                <a:pt x="429192" y="661385"/>
                                <a:pt x="434280" y="663420"/>
                                <a:pt x="439571" y="663420"/>
                              </a:cubicBezTo>
                              <a:cubicBezTo>
                                <a:pt x="444862" y="663420"/>
                                <a:pt x="449949" y="661385"/>
                                <a:pt x="454019" y="657519"/>
                              </a:cubicBezTo>
                              <a:lnTo>
                                <a:pt x="582020" y="529314"/>
                              </a:lnTo>
                              <a:lnTo>
                                <a:pt x="683973" y="631267"/>
                              </a:lnTo>
                              <a:cubicBezTo>
                                <a:pt x="683973" y="635134"/>
                                <a:pt x="683770" y="639204"/>
                                <a:pt x="683770" y="643070"/>
                              </a:cubicBezTo>
                              <a:cubicBezTo>
                                <a:pt x="683770" y="654263"/>
                                <a:pt x="692927" y="663420"/>
                                <a:pt x="704120" y="663420"/>
                              </a:cubicBezTo>
                              <a:cubicBezTo>
                                <a:pt x="715312" y="663420"/>
                                <a:pt x="724470" y="654263"/>
                                <a:pt x="724470" y="643070"/>
                              </a:cubicBezTo>
                              <a:cubicBezTo>
                                <a:pt x="724470" y="417186"/>
                                <a:pt x="770054" y="142665"/>
                                <a:pt x="782264" y="73272"/>
                              </a:cubicBezTo>
                              <a:lnTo>
                                <a:pt x="826219" y="73272"/>
                              </a:lnTo>
                              <a:cubicBezTo>
                                <a:pt x="837412" y="73272"/>
                                <a:pt x="846569" y="64115"/>
                                <a:pt x="846569" y="52922"/>
                              </a:cubicBezTo>
                              <a:cubicBezTo>
                                <a:pt x="846569" y="41730"/>
                                <a:pt x="837412" y="32572"/>
                                <a:pt x="826219" y="32572"/>
                              </a:cubicBezTo>
                              <a:close/>
                              <a:moveTo>
                                <a:pt x="695776" y="73272"/>
                              </a:moveTo>
                              <a:lnTo>
                                <a:pt x="582020" y="187028"/>
                              </a:lnTo>
                              <a:lnTo>
                                <a:pt x="468264" y="73272"/>
                              </a:lnTo>
                              <a:lnTo>
                                <a:pt x="695776" y="73272"/>
                              </a:lnTo>
                              <a:close/>
                              <a:moveTo>
                                <a:pt x="553327" y="215722"/>
                              </a:moveTo>
                              <a:lnTo>
                                <a:pt x="439571" y="329478"/>
                              </a:lnTo>
                              <a:lnTo>
                                <a:pt x="325815" y="215722"/>
                              </a:lnTo>
                              <a:lnTo>
                                <a:pt x="439571" y="101966"/>
                              </a:lnTo>
                              <a:lnTo>
                                <a:pt x="553327" y="215722"/>
                              </a:lnTo>
                              <a:close/>
                              <a:moveTo>
                                <a:pt x="410877" y="73272"/>
                              </a:moveTo>
                              <a:lnTo>
                                <a:pt x="297121" y="187028"/>
                              </a:lnTo>
                              <a:lnTo>
                                <a:pt x="183365" y="73272"/>
                              </a:lnTo>
                              <a:lnTo>
                                <a:pt x="410877" y="73272"/>
                              </a:lnTo>
                              <a:close/>
                              <a:moveTo>
                                <a:pt x="172783" y="311366"/>
                              </a:moveTo>
                              <a:cubicBezTo>
                                <a:pt x="161387" y="215518"/>
                                <a:pt x="148567" y="133915"/>
                                <a:pt x="140834" y="88331"/>
                              </a:cubicBezTo>
                              <a:lnTo>
                                <a:pt x="268428" y="215722"/>
                              </a:lnTo>
                              <a:lnTo>
                                <a:pt x="172783" y="311366"/>
                              </a:lnTo>
                              <a:close/>
                              <a:moveTo>
                                <a:pt x="193947" y="574898"/>
                              </a:moveTo>
                              <a:cubicBezTo>
                                <a:pt x="192116" y="521988"/>
                                <a:pt x="188453" y="468264"/>
                                <a:pt x="183569" y="415965"/>
                              </a:cubicBezTo>
                              <a:lnTo>
                                <a:pt x="268428" y="500621"/>
                              </a:lnTo>
                              <a:lnTo>
                                <a:pt x="193947" y="574898"/>
                              </a:lnTo>
                              <a:close/>
                              <a:moveTo>
                                <a:pt x="183365" y="358171"/>
                              </a:moveTo>
                              <a:lnTo>
                                <a:pt x="297121" y="244415"/>
                              </a:lnTo>
                              <a:lnTo>
                                <a:pt x="410877" y="358171"/>
                              </a:lnTo>
                              <a:lnTo>
                                <a:pt x="297121" y="471927"/>
                              </a:lnTo>
                              <a:lnTo>
                                <a:pt x="183365" y="358171"/>
                              </a:lnTo>
                              <a:close/>
                              <a:moveTo>
                                <a:pt x="439571" y="614377"/>
                              </a:moveTo>
                              <a:lnTo>
                                <a:pt x="325815" y="500621"/>
                              </a:lnTo>
                              <a:lnTo>
                                <a:pt x="439571" y="386865"/>
                              </a:lnTo>
                              <a:lnTo>
                                <a:pt x="553327" y="500621"/>
                              </a:lnTo>
                              <a:lnTo>
                                <a:pt x="439571" y="614377"/>
                              </a:lnTo>
                              <a:close/>
                              <a:moveTo>
                                <a:pt x="685194" y="574898"/>
                              </a:moveTo>
                              <a:lnTo>
                                <a:pt x="610714" y="500621"/>
                              </a:lnTo>
                              <a:lnTo>
                                <a:pt x="695369" y="415965"/>
                              </a:lnTo>
                              <a:cubicBezTo>
                                <a:pt x="690689" y="468264"/>
                                <a:pt x="687026" y="522192"/>
                                <a:pt x="685194" y="574898"/>
                              </a:cubicBezTo>
                              <a:close/>
                              <a:moveTo>
                                <a:pt x="582020" y="471927"/>
                              </a:moveTo>
                              <a:lnTo>
                                <a:pt x="468264" y="358171"/>
                              </a:lnTo>
                              <a:lnTo>
                                <a:pt x="582020" y="244415"/>
                              </a:lnTo>
                              <a:lnTo>
                                <a:pt x="695776" y="358171"/>
                              </a:lnTo>
                              <a:lnTo>
                                <a:pt x="582020" y="471927"/>
                              </a:lnTo>
                              <a:close/>
                              <a:moveTo>
                                <a:pt x="706358" y="311366"/>
                              </a:moveTo>
                              <a:lnTo>
                                <a:pt x="610714" y="215722"/>
                              </a:lnTo>
                              <a:lnTo>
                                <a:pt x="738308" y="88128"/>
                              </a:lnTo>
                              <a:cubicBezTo>
                                <a:pt x="730575" y="133711"/>
                                <a:pt x="717754" y="215315"/>
                                <a:pt x="706358" y="31136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20328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orma libre: Forma 9">
                        <a:extLst>
                          <a:ext uri="{FF2B5EF4-FFF2-40B4-BE49-F238E27FC236}">
                            <a16:creationId xmlns:a16="http://schemas.microsoft.com/office/drawing/2014/main" id="{8172C329-EC34-4BA4-920C-01A34EAC3BA1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299210" y="5358308"/>
                          <a:ext cx="1729740" cy="1200150"/>
                        </a:xfrm>
                        <a:custGeom>
                          <a:avLst/>
                          <a:gdLst>
                            <a:gd name="connsiteX0" fmla="*/ 1658532 w 1729743"/>
                            <a:gd name="connsiteY0" fmla="*/ 364480 h 1200645"/>
                            <a:gd name="connsiteX1" fmla="*/ 1656904 w 1729743"/>
                            <a:gd name="connsiteY1" fmla="*/ 362648 h 1200645"/>
                            <a:gd name="connsiteX2" fmla="*/ 866919 w 1729743"/>
                            <a:gd name="connsiteY2" fmla="*/ 32572 h 1200645"/>
                            <a:gd name="connsiteX3" fmla="*/ 76935 w 1729743"/>
                            <a:gd name="connsiteY3" fmla="*/ 362648 h 1200645"/>
                            <a:gd name="connsiteX4" fmla="*/ 75307 w 1729743"/>
                            <a:gd name="connsiteY4" fmla="*/ 364480 h 1200645"/>
                            <a:gd name="connsiteX5" fmla="*/ 32572 w 1729743"/>
                            <a:gd name="connsiteY5" fmla="*/ 471113 h 1200645"/>
                            <a:gd name="connsiteX6" fmla="*/ 32572 w 1729743"/>
                            <a:gd name="connsiteY6" fmla="*/ 957884 h 1200645"/>
                            <a:gd name="connsiteX7" fmla="*/ 104204 w 1729743"/>
                            <a:gd name="connsiteY7" fmla="*/ 1066552 h 1200645"/>
                            <a:gd name="connsiteX8" fmla="*/ 463177 w 1729743"/>
                            <a:gd name="connsiteY8" fmla="*/ 1171965 h 1200645"/>
                            <a:gd name="connsiteX9" fmla="*/ 486579 w 1729743"/>
                            <a:gd name="connsiteY9" fmla="*/ 1155278 h 1200645"/>
                            <a:gd name="connsiteX10" fmla="*/ 469892 w 1729743"/>
                            <a:gd name="connsiteY10" fmla="*/ 1131876 h 1200645"/>
                            <a:gd name="connsiteX11" fmla="*/ 122112 w 1729743"/>
                            <a:gd name="connsiteY11" fmla="*/ 1030126 h 1200645"/>
                            <a:gd name="connsiteX12" fmla="*/ 73272 w 1729743"/>
                            <a:gd name="connsiteY12" fmla="*/ 957884 h 1200645"/>
                            <a:gd name="connsiteX13" fmla="*/ 73272 w 1729743"/>
                            <a:gd name="connsiteY13" fmla="*/ 471113 h 1200645"/>
                            <a:gd name="connsiteX14" fmla="*/ 106036 w 1729743"/>
                            <a:gd name="connsiteY14" fmla="*/ 391138 h 1200645"/>
                            <a:gd name="connsiteX15" fmla="*/ 107664 w 1729743"/>
                            <a:gd name="connsiteY15" fmla="*/ 389103 h 1200645"/>
                            <a:gd name="connsiteX16" fmla="*/ 866919 w 1729743"/>
                            <a:gd name="connsiteY16" fmla="*/ 73272 h 1200645"/>
                            <a:gd name="connsiteX17" fmla="*/ 1626175 w 1729743"/>
                            <a:gd name="connsiteY17" fmla="*/ 389307 h 1200645"/>
                            <a:gd name="connsiteX18" fmla="*/ 1627803 w 1729743"/>
                            <a:gd name="connsiteY18" fmla="*/ 391342 h 1200645"/>
                            <a:gd name="connsiteX19" fmla="*/ 1660567 w 1729743"/>
                            <a:gd name="connsiteY19" fmla="*/ 471317 h 1200645"/>
                            <a:gd name="connsiteX20" fmla="*/ 1660567 w 1729743"/>
                            <a:gd name="connsiteY20" fmla="*/ 958087 h 1200645"/>
                            <a:gd name="connsiteX21" fmla="*/ 1611727 w 1729743"/>
                            <a:gd name="connsiteY21" fmla="*/ 1030126 h 1200645"/>
                            <a:gd name="connsiteX22" fmla="*/ 1263946 w 1729743"/>
                            <a:gd name="connsiteY22" fmla="*/ 1132079 h 1200645"/>
                            <a:gd name="connsiteX23" fmla="*/ 1247259 w 1729743"/>
                            <a:gd name="connsiteY23" fmla="*/ 1155482 h 1200645"/>
                            <a:gd name="connsiteX24" fmla="*/ 1267202 w 1729743"/>
                            <a:gd name="connsiteY24" fmla="*/ 1172372 h 1200645"/>
                            <a:gd name="connsiteX25" fmla="*/ 1270662 w 1729743"/>
                            <a:gd name="connsiteY25" fmla="*/ 1172169 h 1200645"/>
                            <a:gd name="connsiteX26" fmla="*/ 1629635 w 1729743"/>
                            <a:gd name="connsiteY26" fmla="*/ 1066756 h 1200645"/>
                            <a:gd name="connsiteX27" fmla="*/ 1701266 w 1729743"/>
                            <a:gd name="connsiteY27" fmla="*/ 958291 h 1200645"/>
                            <a:gd name="connsiteX28" fmla="*/ 1701266 w 1729743"/>
                            <a:gd name="connsiteY28" fmla="*/ 471113 h 1200645"/>
                            <a:gd name="connsiteX29" fmla="*/ 1658532 w 1729743"/>
                            <a:gd name="connsiteY29" fmla="*/ 364480 h 120064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</a:cxnLst>
                          <a:rect l="l" t="t" r="r" b="b"/>
                          <a:pathLst>
                            <a:path w="1729743" h="1200645">
                              <a:moveTo>
                                <a:pt x="1658532" y="364480"/>
                              </a:moveTo>
                              <a:lnTo>
                                <a:pt x="1656904" y="362648"/>
                              </a:lnTo>
                              <a:cubicBezTo>
                                <a:pt x="1464800" y="140630"/>
                                <a:pt x="1206356" y="32572"/>
                                <a:pt x="866919" y="32572"/>
                              </a:cubicBezTo>
                              <a:cubicBezTo>
                                <a:pt x="527483" y="32572"/>
                                <a:pt x="269038" y="140630"/>
                                <a:pt x="76935" y="362648"/>
                              </a:cubicBezTo>
                              <a:lnTo>
                                <a:pt x="75307" y="364480"/>
                              </a:lnTo>
                              <a:cubicBezTo>
                                <a:pt x="60248" y="381574"/>
                                <a:pt x="32572" y="413523"/>
                                <a:pt x="32572" y="471113"/>
                              </a:cubicBezTo>
                              <a:lnTo>
                                <a:pt x="32572" y="957884"/>
                              </a:lnTo>
                              <a:cubicBezTo>
                                <a:pt x="32572" y="1005910"/>
                                <a:pt x="57399" y="1043557"/>
                                <a:pt x="104204" y="1066552"/>
                              </a:cubicBezTo>
                              <a:cubicBezTo>
                                <a:pt x="186621" y="1107049"/>
                                <a:pt x="334158" y="1150394"/>
                                <a:pt x="463177" y="1171965"/>
                              </a:cubicBezTo>
                              <a:cubicBezTo>
                                <a:pt x="474369" y="1173797"/>
                                <a:pt x="484748" y="1166267"/>
                                <a:pt x="486579" y="1155278"/>
                              </a:cubicBezTo>
                              <a:cubicBezTo>
                                <a:pt x="488411" y="1144289"/>
                                <a:pt x="480881" y="1133707"/>
                                <a:pt x="469892" y="1131876"/>
                              </a:cubicBezTo>
                              <a:cubicBezTo>
                                <a:pt x="344537" y="1110712"/>
                                <a:pt x="201477" y="1068791"/>
                                <a:pt x="122112" y="1030126"/>
                              </a:cubicBezTo>
                              <a:cubicBezTo>
                                <a:pt x="89349" y="1013846"/>
                                <a:pt x="73272" y="990240"/>
                                <a:pt x="73272" y="957884"/>
                              </a:cubicBezTo>
                              <a:lnTo>
                                <a:pt x="73272" y="471113"/>
                              </a:lnTo>
                              <a:cubicBezTo>
                                <a:pt x="73272" y="428785"/>
                                <a:pt x="93012" y="406197"/>
                                <a:pt x="106036" y="391138"/>
                              </a:cubicBezTo>
                              <a:lnTo>
                                <a:pt x="107664" y="389103"/>
                              </a:lnTo>
                              <a:cubicBezTo>
                                <a:pt x="294272" y="173597"/>
                                <a:pt x="535419" y="73272"/>
                                <a:pt x="866919" y="73272"/>
                              </a:cubicBezTo>
                              <a:cubicBezTo>
                                <a:pt x="1198420" y="73272"/>
                                <a:pt x="1439566" y="173597"/>
                                <a:pt x="1626175" y="389307"/>
                              </a:cubicBezTo>
                              <a:lnTo>
                                <a:pt x="1627803" y="391342"/>
                              </a:lnTo>
                              <a:cubicBezTo>
                                <a:pt x="1640827" y="406401"/>
                                <a:pt x="1660567" y="428989"/>
                                <a:pt x="1660567" y="471317"/>
                              </a:cubicBezTo>
                              <a:lnTo>
                                <a:pt x="1660567" y="958087"/>
                              </a:lnTo>
                              <a:cubicBezTo>
                                <a:pt x="1660567" y="990444"/>
                                <a:pt x="1644694" y="1014050"/>
                                <a:pt x="1611727" y="1030126"/>
                              </a:cubicBezTo>
                              <a:cubicBezTo>
                                <a:pt x="1532565" y="1068994"/>
                                <a:pt x="1389505" y="1110915"/>
                                <a:pt x="1263946" y="1132079"/>
                              </a:cubicBezTo>
                              <a:cubicBezTo>
                                <a:pt x="1252957" y="1133911"/>
                                <a:pt x="1245428" y="1144493"/>
                                <a:pt x="1247259" y="1155482"/>
                              </a:cubicBezTo>
                              <a:cubicBezTo>
                                <a:pt x="1248887" y="1165453"/>
                                <a:pt x="1257434" y="1172372"/>
                                <a:pt x="1267202" y="1172372"/>
                              </a:cubicBezTo>
                              <a:cubicBezTo>
                                <a:pt x="1268423" y="1172372"/>
                                <a:pt x="1269441" y="1172372"/>
                                <a:pt x="1270662" y="1172169"/>
                              </a:cubicBezTo>
                              <a:cubicBezTo>
                                <a:pt x="1399477" y="1150394"/>
                                <a:pt x="1547217" y="1107049"/>
                                <a:pt x="1629635" y="1066756"/>
                              </a:cubicBezTo>
                              <a:cubicBezTo>
                                <a:pt x="1676439" y="1043760"/>
                                <a:pt x="1701266" y="1006317"/>
                                <a:pt x="1701266" y="958291"/>
                              </a:cubicBezTo>
                              <a:lnTo>
                                <a:pt x="1701266" y="471113"/>
                              </a:lnTo>
                              <a:cubicBezTo>
                                <a:pt x="1701266" y="413523"/>
                                <a:pt x="1673590" y="381574"/>
                                <a:pt x="1658532" y="36448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44450" cap="flat">
                          <a:solidFill>
                            <a:schemeClr val="accent1"/>
                          </a:solidFill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group w14:anchorId="654775BE" id="Grupo 11" o:spid="_x0000_s1026" style="position:absolute;margin-left:0;margin-top:12pt;width:7in;height:701.3pt;z-index:251673600;mso-position-horizontal:center;mso-position-horizontal-relative:page;mso-width-relative:margin;mso-height-relative:margin" coordsize="64007,891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">
              <v:shape id="Forma libre: Forma 122" o:spid="_x0000_s1027" style="position:absolute;left:342;top:5638;width:63491;height:63920;flip:x;visibility:visible;mso-wrap-style:square;v-text-anchor:middle" coordsize="6332119,6393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" path="m,l6332119,r,6393186l,5719838,,xe" fillcolor="#165764 [3206]" stroked="f" strokeweight="1pt">
                <v:stroke joinstyle="miter"/>
                <v:path arrowok="t" o:connecttype="custom" o:connectlocs="0,0;6349062,0;6349062,6391935;0,5718719" o:connectangles="0,0,0,0"/>
              </v:shape>
              <v:shape id="Forma libre: Forma 127" o:spid="_x0000_s1028" style="position:absolute;left:1943;top:59664;width:61096;height:26221;flip:x;visibility:visible;mso-wrap-style:square;v-text-anchor:middle" coordsize="6093377,26229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" path="m5858784,r234593,2622940l,2622940,,1049096,,623014,5858784,xe" fillcolor="#a0172e [3205]" stroked="f" strokeweight="1pt">
                <v:stroke joinstyle="miter"/>
                <v:path arrowok="t" o:connecttype="custom" o:connectlocs="5874424,0;6109643,2622040;0,2622040;0,1048736;0,622800" o:connectangles="0,0,0,0,0"/>
              </v:shape>
              <v:shape id="Forma libre: Forma 132" o:spid="_x0000_s1029" style="position:absolute;left:419;top:83134;width:63588;height:5966;visibility:visible;mso-wrap-style:square;v-text-anchor:middle" coordsize="6341370,8749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" path="m,l6341370,177703r-9251,697220l,874923,,xe" fillcolor="black [3213]" stroked="f" strokeweight="1pt">
                <v:stroke joinstyle="miter"/>
                <v:path arrowok="t" o:connecttype="custom" o:connectlocs="0,0;6358875,121180;6349598,596631;0,596631" o:connectangles="0,0,0,0"/>
              </v:shape>
              <v:shape id="Forma libre: Forma 2" o:spid="_x0000_s1030" style="position:absolute;left:30251;top:66332;width:32993;height:484;flip:y;visibility:visible;mso-wrap-style:square;v-text-anchor:middle" coordsize="3298091,48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" path="m,45695r13614,-986c522501,15786,1072187,,1645623,v327679,,647602,5155,956588,14970l3298091,48502e" filled="f" strokecolor="#161719 [3215]" strokeweight="2.5pt">
                <v:stroke joinstyle="miter"/>
                <v:path arrowok="t" o:connecttype="custom" o:connectlocs="0,45674;13619,44689;1646216,0;2603148,14963;3299279,48480" o:connectangles="0,0,0,0,0"/>
              </v:shape>
              <v:oval id="Elipse 23" o:spid="_x0000_s1031" style="position:absolute;left:37680;top:838;width:20677;height:200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" fillcolor="#f79c0a [3204]" stroked="f" strokeweight="1pt">
                <v:stroke joinstyle="miter"/>
              </v:oval>
              <v:shape id="Forma libre: Forma 3" o:spid="_x0000_s1032" style="position:absolute;top:60769;width:11973;height:3696;flip:y;visibility:visible;mso-wrap-style:square;v-text-anchor:middle" coordsize="1196893,369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" path="m,369734l17848,351581c183821,225675,556673,111467,1078865,17889l1196893,e" filled="f" strokecolor="#161719 [3215]" strokeweight="2.5pt">
                <v:stroke joinstyle="miter"/>
                <v:path arrowok="t" o:connecttype="custom" o:connectlocs="0,369565;17854,351420;1079253,17881;1197324,0" o:connectangles="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áfico 30" o:spid="_x0000_s1033" type="#_x0000_t75" alt="Baloncesto" style="position:absolute;left:36842;width:22213;height:22186;visibility:visible;mso-wrap-style:square" coordsize="1817770,1817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" path="m908885,v501963,,908885,406922,908885,908885c1817770,1410848,1410848,1817770,908885,1817770,406922,1817770,,1410848,,908885,,406922,406922,,908885,xe">
                <v:imagedata r:id="rId3" o:title="Baloncesto" croptop="6247f" cropbottom="6247f" cropleft="6247f" cropright="6247f"/>
                <v:formulas/>
                <v:path o:extrusionok="t" o:connecttype="custom" o:connectlocs="1110615,0;2221230,1109345;1110615,2218690;0,1109345;1110615,0" o:connectangles="0,0,0,0,0"/>
              </v:shape>
              <v:shape id="Forma libre: Forma 7" o:spid="_x0000_s1034" style="position:absolute;left:17259;top:62650;width:8750;height:6916;visibility:visible;mso-wrap-style:square;v-text-anchor:middle" coordsize="875046,6918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" path="m826219,32572r-773297,c41730,32572,32572,41730,32572,52922v,11193,9158,20350,20350,20350l96878,73272v12210,69393,57794,343711,57794,569798c154672,654263,163829,663420,175022,663420v11192,,20350,-9157,20350,-20350c195372,639204,195168,635134,195168,631267l297121,529314,425122,657315v4070,4070,9158,6105,14449,6105c444862,663420,449949,661385,454019,657519l582020,529314,683973,631267v,3867,-203,7937,-203,11803c683770,654263,692927,663420,704120,663420v11192,,20350,-9157,20350,-20350c724470,417186,770054,142665,782264,73272r43955,c837412,73272,846569,64115,846569,52922v,-11192,-9157,-20350,-20350,-20350xm695776,73272l582020,187028,468264,73272r227512,xm553327,215722l439571,329478,325815,215722,439571,101966,553327,215722xm410877,73272l297121,187028,183365,73272r227512,xm172783,311366c161387,215518,148567,133915,140834,88331l268428,215722r-95645,95644xm193947,574898c192116,521988,188453,468264,183569,415965r84859,84656l193947,574898xm183365,358171l297121,244415,410877,358171,297121,471927,183365,358171xm439571,614377l325815,500621,439571,386865,553327,500621,439571,614377xm685194,574898l610714,500621r84655,-84656c690689,468264,687026,522192,685194,574898xm582020,471927l468264,358171,582020,244415,695776,358171,582020,471927xm706358,311366l610714,215722,738308,88128v-7733,45583,-20554,127187,-31950,223238xe" fillcolor="white [3212]" stroked="f" strokeweight=".56467mm">
                <v:stroke joinstyle="miter"/>
                <v:path arrowok="t" o:connecttype="custom" o:connectlocs="826204,32554;52921,32554;32571,52893;52921,73232;96876,73232;154669,642715;175019,663054;195368,642715;195164,630918;297116,529022;425114,656952;439563,663054;454011,657156;582009,529022;683960,630918;683757,642715;704107,663054;724457,642715;782250,73232;826204,73232;846554,52893;826204,32554;695763,73232;582009,186925;468255,73232;695763,73232;553317,215603;439563,329296;325809,215603;439563,101910;553317,215603;410869,73232;297116,186925;183362,73232;410869,73232;172780,311194;140831,88282;268423,215603;172780,311194;193943,574581;183566,415735;268423,500345;193943,574581;183362,357973;297116,244280;410869,357973;297116,471666;183362,357973;439563,614038;325809,500345;439563,386651;553317,500345;439563,614038;685181,574581;610703,500345;695356,415735;685181,574581;582009,471666;468255,357973;582009,244280;695763,357973;582009,471666;706345,311194;610703,215603;738295,88079;706345,311194" o:connectangles="0,0,0,0,0,0,0,0,0,0,0,0,0,0,0,0,0,0,0,0,0,0,0,0,0,0,0,0,0,0,0,0,0,0,0,0,0,0,0,0,0,0,0,0,0,0,0,0,0,0,0,0,0,0,0,0,0,0,0,0,0,0,0,0,0,0"/>
              </v:shape>
              <v:shape id="Forma libre: Forma 9" o:spid="_x0000_s1035" style="position:absolute;left:12992;top:53583;width:17297;height:12001;visibility:visible;mso-wrap-style:square;v-text-anchor:middle" coordsize="1729743,1200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" path="m1658532,364480r-1628,-1832c1464800,140630,1206356,32572,866919,32572v-339436,,-597881,108058,-789984,330076l75307,364480c60248,381574,32572,413523,32572,471113r,486771c32572,1005910,57399,1043557,104204,1066552v82417,40497,229954,83842,358973,105413c474369,1173797,484748,1166267,486579,1155278v1832,-10989,-5698,-21571,-16687,-23402c344537,1110712,201477,1068791,122112,1030126,89349,1013846,73272,990240,73272,957884r,-486771c73272,428785,93012,406197,106036,391138r1628,-2035c294272,173597,535419,73272,866919,73272v331501,,572647,100325,759256,316035l1627803,391342v13024,15059,32764,37647,32764,79975l1660567,958087v,32357,-15873,55963,-48840,72039c1532565,1068994,1389505,1110915,1263946,1132079v-10989,1832,-18518,12414,-16687,23403c1248887,1165453,1257434,1172372,1267202,1172372v1221,,2239,,3460,-203c1399477,1150394,1547217,1107049,1629635,1066756v46804,-22996,71631,-60439,71631,-108465l1701266,471113v,-57590,-27676,-89539,-42734,-106633xe" fillcolor="#f79c0a [3204]" strokecolor="#f79c0a [3204]" strokeweight="3.5pt">
                <v:stroke joinstyle="miter"/>
                <v:path arrowok="t" o:connecttype="custom" o:connectlocs="1658529,364330;1656901,362498;866917,32559;76935,362498;75307,364330;32572,470919;32572,957489;104204,1066112;463176,1171482;486578,1154802;469891,1131409;122112,1029701;73272,957489;73272,470919;106036,390977;107664,388943;866917,73242;1626172,389146;1627800,391181;1660564,471123;1660564,957692;1611724,1029701;1263944,1131612;1247257,1155006;1267200,1171889;1270660,1171686;1629632,1066316;1701263,957896;1701263,470919;1658529,364330" o:connectangles="0,0,0,0,0,0,0,0,0,0,0,0,0,0,0,0,0,0,0,0,0,0,0,0,0,0,0,0,0,0"/>
              </v:shape>
              <w10:wrap anchorx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N7C0MLU0MjI3MrNQ0lEKTi0uzszPAymwrAUA1B1H8ywAAAA="/>
  </w:docVars>
  <w:rsids>
    <w:rsidRoot w:val="004B3B30"/>
    <w:rsid w:val="00051548"/>
    <w:rsid w:val="00075A76"/>
    <w:rsid w:val="00076238"/>
    <w:rsid w:val="000C6B15"/>
    <w:rsid w:val="000F62D4"/>
    <w:rsid w:val="001114D8"/>
    <w:rsid w:val="001531B9"/>
    <w:rsid w:val="001558D0"/>
    <w:rsid w:val="001B4FEC"/>
    <w:rsid w:val="001B530C"/>
    <w:rsid w:val="001D2065"/>
    <w:rsid w:val="0026223A"/>
    <w:rsid w:val="00264369"/>
    <w:rsid w:val="002857AF"/>
    <w:rsid w:val="00302AD7"/>
    <w:rsid w:val="003314A8"/>
    <w:rsid w:val="00397B25"/>
    <w:rsid w:val="003C5B2A"/>
    <w:rsid w:val="003D5E07"/>
    <w:rsid w:val="0040356E"/>
    <w:rsid w:val="004B3B30"/>
    <w:rsid w:val="005A20B8"/>
    <w:rsid w:val="005A4DB6"/>
    <w:rsid w:val="00632A61"/>
    <w:rsid w:val="00643BB5"/>
    <w:rsid w:val="00656D82"/>
    <w:rsid w:val="00666E90"/>
    <w:rsid w:val="006D58ED"/>
    <w:rsid w:val="00700BAA"/>
    <w:rsid w:val="00701D09"/>
    <w:rsid w:val="007503D5"/>
    <w:rsid w:val="00764506"/>
    <w:rsid w:val="007C73C8"/>
    <w:rsid w:val="008062AC"/>
    <w:rsid w:val="00860123"/>
    <w:rsid w:val="008A0624"/>
    <w:rsid w:val="009114A0"/>
    <w:rsid w:val="009461FD"/>
    <w:rsid w:val="009850E4"/>
    <w:rsid w:val="00995C5C"/>
    <w:rsid w:val="009B0DA5"/>
    <w:rsid w:val="00A12DDF"/>
    <w:rsid w:val="00A17FAA"/>
    <w:rsid w:val="00AE3E7E"/>
    <w:rsid w:val="00AF24B1"/>
    <w:rsid w:val="00B17D3A"/>
    <w:rsid w:val="00B64847"/>
    <w:rsid w:val="00B7338F"/>
    <w:rsid w:val="00BA09E4"/>
    <w:rsid w:val="00BB3088"/>
    <w:rsid w:val="00C0487C"/>
    <w:rsid w:val="00C8086C"/>
    <w:rsid w:val="00CA352A"/>
    <w:rsid w:val="00CA3DF6"/>
    <w:rsid w:val="00CB798F"/>
    <w:rsid w:val="00CF4E04"/>
    <w:rsid w:val="00D10FCC"/>
    <w:rsid w:val="00D226C8"/>
    <w:rsid w:val="00D95714"/>
    <w:rsid w:val="00DA6897"/>
    <w:rsid w:val="00E33B39"/>
    <w:rsid w:val="00E36563"/>
    <w:rsid w:val="00E774B9"/>
    <w:rsid w:val="00F2778C"/>
    <w:rsid w:val="00F35282"/>
    <w:rsid w:val="00F460CA"/>
    <w:rsid w:val="00F7320F"/>
    <w:rsid w:val="00F920BB"/>
    <w:rsid w:val="00FA79C0"/>
    <w:rsid w:val="00FC5AA5"/>
    <w:rsid w:val="00FC6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8B19F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FFFFFF" w:themeColor="background1"/>
        <w:sz w:val="28"/>
        <w:szCs w:val="28"/>
        <w:lang w:val="es-E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223A"/>
  </w:style>
  <w:style w:type="paragraph" w:styleId="Heading1">
    <w:name w:val="heading 1"/>
    <w:basedOn w:val="Normal"/>
    <w:next w:val="Normal"/>
    <w:link w:val="Heading1Char"/>
    <w:uiPriority w:val="9"/>
    <w:qFormat/>
    <w:rsid w:val="003314A8"/>
    <w:pPr>
      <w:keepNext/>
      <w:keepLines/>
      <w:spacing w:line="192" w:lineRule="auto"/>
      <w:jc w:val="left"/>
      <w:outlineLvl w:val="0"/>
    </w:pPr>
    <w:rPr>
      <w:rFonts w:asciiTheme="majorHAnsi" w:eastAsiaTheme="majorEastAsia" w:hAnsiTheme="majorHAnsi" w:cstheme="majorBidi"/>
      <w:b/>
      <w:caps/>
      <w:sz w:val="18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487C"/>
    <w:pPr>
      <w:keepNext/>
      <w:keepLines/>
      <w:outlineLvl w:val="1"/>
    </w:pPr>
    <w:rPr>
      <w:rFonts w:eastAsiaTheme="majorEastAsia" w:cstheme="majorBidi"/>
      <w:b/>
      <w:caps/>
      <w:sz w:val="5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rsid w:val="00B6484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7B4D04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8A0624"/>
  </w:style>
  <w:style w:type="character" w:customStyle="1" w:styleId="HeaderChar">
    <w:name w:val="Header Char"/>
    <w:basedOn w:val="DefaultParagraphFont"/>
    <w:link w:val="Header"/>
    <w:uiPriority w:val="99"/>
    <w:semiHidden/>
    <w:rsid w:val="006D58ED"/>
  </w:style>
  <w:style w:type="paragraph" w:styleId="Footer">
    <w:name w:val="footer"/>
    <w:basedOn w:val="Normal"/>
    <w:link w:val="FooterChar"/>
    <w:uiPriority w:val="99"/>
    <w:semiHidden/>
    <w:rsid w:val="008A0624"/>
  </w:style>
  <w:style w:type="character" w:customStyle="1" w:styleId="FooterChar">
    <w:name w:val="Footer Char"/>
    <w:basedOn w:val="DefaultParagraphFont"/>
    <w:link w:val="Footer"/>
    <w:uiPriority w:val="99"/>
    <w:semiHidden/>
    <w:rsid w:val="006D58ED"/>
  </w:style>
  <w:style w:type="paragraph" w:styleId="NormalWeb">
    <w:name w:val="Normal (Web)"/>
    <w:basedOn w:val="Normal"/>
    <w:uiPriority w:val="99"/>
    <w:semiHidden/>
    <w:unhideWhenUsed/>
    <w:rsid w:val="00051548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8"/>
    <w:qFormat/>
    <w:rsid w:val="00CF4E04"/>
    <w:pPr>
      <w:contextualSpacing/>
      <w:jc w:val="left"/>
    </w:pPr>
    <w:rPr>
      <w:rFonts w:asciiTheme="majorHAnsi" w:eastAsiaTheme="majorEastAsia" w:hAnsiTheme="majorHAnsi" w:cstheme="majorBidi"/>
      <w:caps/>
      <w:kern w:val="28"/>
      <w:sz w:val="120"/>
      <w:szCs w:val="56"/>
    </w:rPr>
  </w:style>
  <w:style w:type="character" w:customStyle="1" w:styleId="TitleChar">
    <w:name w:val="Title Char"/>
    <w:basedOn w:val="DefaultParagraphFont"/>
    <w:link w:val="Title"/>
    <w:uiPriority w:val="8"/>
    <w:rsid w:val="00CF4E04"/>
    <w:rPr>
      <w:rFonts w:asciiTheme="majorHAnsi" w:eastAsiaTheme="majorEastAsia" w:hAnsiTheme="majorHAnsi" w:cstheme="majorBidi"/>
      <w:caps/>
      <w:kern w:val="28"/>
      <w:sz w:val="12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397B25"/>
    <w:pPr>
      <w:numPr>
        <w:ilvl w:val="1"/>
      </w:numPr>
      <w:spacing w:line="192" w:lineRule="auto"/>
    </w:pPr>
    <w:rPr>
      <w:rFonts w:asciiTheme="majorHAnsi" w:eastAsiaTheme="minorEastAsia" w:hAnsiTheme="majorHAnsi"/>
      <w:caps/>
      <w:sz w:val="23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6D58ED"/>
    <w:rPr>
      <w:rFonts w:asciiTheme="majorHAnsi" w:eastAsiaTheme="minorEastAsia" w:hAnsiTheme="majorHAnsi"/>
      <w:caps/>
      <w:sz w:val="230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3314A8"/>
    <w:rPr>
      <w:rFonts w:asciiTheme="majorHAnsi" w:eastAsiaTheme="majorEastAsia" w:hAnsiTheme="majorHAnsi" w:cstheme="majorBidi"/>
      <w:b/>
      <w:caps/>
      <w:sz w:val="180"/>
      <w:szCs w:val="32"/>
    </w:rPr>
  </w:style>
  <w:style w:type="paragraph" w:styleId="Date">
    <w:name w:val="Date"/>
    <w:basedOn w:val="Normal"/>
    <w:next w:val="Normal"/>
    <w:link w:val="DateChar"/>
    <w:uiPriority w:val="99"/>
    <w:rsid w:val="00A17FAA"/>
    <w:rPr>
      <w:b/>
      <w:sz w:val="200"/>
    </w:rPr>
  </w:style>
  <w:style w:type="character" w:customStyle="1" w:styleId="DateChar">
    <w:name w:val="Date Char"/>
    <w:basedOn w:val="DefaultParagraphFont"/>
    <w:link w:val="Date"/>
    <w:uiPriority w:val="99"/>
    <w:rsid w:val="00A17FAA"/>
    <w:rPr>
      <w:b/>
      <w:sz w:val="200"/>
    </w:rPr>
  </w:style>
  <w:style w:type="character" w:customStyle="1" w:styleId="Heading2Char">
    <w:name w:val="Heading 2 Char"/>
    <w:basedOn w:val="DefaultParagraphFont"/>
    <w:link w:val="Heading2"/>
    <w:uiPriority w:val="9"/>
    <w:rsid w:val="00C0487C"/>
    <w:rPr>
      <w:rFonts w:eastAsiaTheme="majorEastAsia" w:cstheme="majorBidi"/>
      <w:b/>
      <w:caps/>
      <w:sz w:val="56"/>
      <w:szCs w:val="26"/>
    </w:rPr>
  </w:style>
  <w:style w:type="paragraph" w:customStyle="1" w:styleId="Informacin1">
    <w:name w:val="Información 1"/>
    <w:basedOn w:val="Normal"/>
    <w:link w:val="Carcterdeinformacin1"/>
    <w:uiPriority w:val="10"/>
    <w:qFormat/>
    <w:rsid w:val="00D10FCC"/>
    <w:pPr>
      <w:jc w:val="left"/>
    </w:pPr>
    <w:rPr>
      <w:sz w:val="40"/>
    </w:rPr>
  </w:style>
  <w:style w:type="paragraph" w:customStyle="1" w:styleId="Informacin2">
    <w:name w:val="Información 2"/>
    <w:basedOn w:val="Normal"/>
    <w:link w:val="Carcterdeinformacin2"/>
    <w:uiPriority w:val="10"/>
    <w:qFormat/>
    <w:rsid w:val="00D10FCC"/>
    <w:pPr>
      <w:jc w:val="left"/>
    </w:pPr>
    <w:rPr>
      <w:b/>
      <w:sz w:val="40"/>
    </w:rPr>
  </w:style>
  <w:style w:type="character" w:customStyle="1" w:styleId="Carcterdeinformacin1">
    <w:name w:val="Carácter de información 1"/>
    <w:basedOn w:val="DefaultParagraphFont"/>
    <w:link w:val="Informacin1"/>
    <w:uiPriority w:val="10"/>
    <w:rsid w:val="006D58ED"/>
    <w:rPr>
      <w:sz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D58ED"/>
    <w:rPr>
      <w:rFonts w:asciiTheme="majorHAnsi" w:eastAsiaTheme="majorEastAsia" w:hAnsiTheme="majorHAnsi" w:cstheme="majorBidi"/>
      <w:color w:val="7B4D04" w:themeColor="accent1" w:themeShade="7F"/>
      <w:sz w:val="24"/>
      <w:szCs w:val="24"/>
    </w:rPr>
  </w:style>
  <w:style w:type="character" w:customStyle="1" w:styleId="Carcterdeinformacin2">
    <w:name w:val="Carácter de información 2"/>
    <w:basedOn w:val="DefaultParagraphFont"/>
    <w:link w:val="Informacin2"/>
    <w:uiPriority w:val="10"/>
    <w:rsid w:val="006D58ED"/>
    <w:rPr>
      <w:b/>
      <w:sz w:val="40"/>
    </w:rPr>
  </w:style>
  <w:style w:type="character" w:styleId="PlaceholderText">
    <w:name w:val="Placeholder Text"/>
    <w:basedOn w:val="DefaultParagraphFont"/>
    <w:uiPriority w:val="99"/>
    <w:semiHidden/>
    <w:rsid w:val="00397B25"/>
    <w:rPr>
      <w:color w:val="808080"/>
    </w:rPr>
  </w:style>
  <w:style w:type="paragraph" w:customStyle="1" w:styleId="Ttulo1Alt">
    <w:name w:val="Título 1 Alt"/>
    <w:basedOn w:val="Subtitle"/>
    <w:qFormat/>
    <w:rsid w:val="00FC6BEB"/>
    <w:pPr>
      <w:jc w:val="left"/>
    </w:pPr>
    <w:rPr>
      <w:sz w:val="200"/>
    </w:rPr>
  </w:style>
  <w:style w:type="table" w:styleId="TableGrid">
    <w:name w:val="Table Grid"/>
    <w:basedOn w:val="TableNormal"/>
    <w:uiPriority w:val="39"/>
    <w:rsid w:val="00A17F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4BDECF99C054FF9A9A370074CB8C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9D4CF1-5F96-4673-889B-D1DCD1C6D2DF}"/>
      </w:docPartPr>
      <w:docPartBody>
        <w:p w:rsidR="00696AA0" w:rsidRDefault="002535DB" w:rsidP="002535DB">
          <w:pPr>
            <w:pStyle w:val="54BDECF99C054FF9A9A370074CB8C6093"/>
          </w:pPr>
          <w:r w:rsidRPr="00A17FAA">
            <w:rPr>
              <w:lang w:bidi="es-ES"/>
            </w:rPr>
            <w:t>Baloncesto</w:t>
          </w:r>
        </w:p>
      </w:docPartBody>
    </w:docPart>
    <w:docPart>
      <w:docPartPr>
        <w:name w:val="4951F47554CF44F08F1890C5327E8E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22712-EEEF-4BFC-9F7B-ED62393F0B62}"/>
      </w:docPartPr>
      <w:docPartBody>
        <w:p w:rsidR="00696AA0" w:rsidRDefault="002535DB" w:rsidP="002535DB">
          <w:pPr>
            <w:pStyle w:val="4951F47554CF44F08F1890C5327E8EE214"/>
          </w:pPr>
          <w:r w:rsidRPr="00700BAA">
            <w:rPr>
              <w:rStyle w:val="Heading1Char"/>
            </w:rPr>
            <w:t>BLOQUE</w:t>
          </w:r>
        </w:p>
      </w:docPartBody>
    </w:docPart>
    <w:docPart>
      <w:docPartPr>
        <w:name w:val="0AB4E05CD7344DAF98F78A8D4624D5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F3170C-0ABF-4BC9-9F7C-F2F90D5971E2}"/>
      </w:docPartPr>
      <w:docPartBody>
        <w:p w:rsidR="00696AA0" w:rsidRDefault="002535DB" w:rsidP="002535DB">
          <w:pPr>
            <w:pStyle w:val="0AB4E05CD7344DAF98F78A8D4624D5CB3"/>
          </w:pPr>
          <w:r w:rsidRPr="00A17FAA">
            <w:rPr>
              <w:lang w:bidi="es-ES"/>
            </w:rPr>
            <w:t>Fiesta</w:t>
          </w:r>
        </w:p>
      </w:docPartBody>
    </w:docPart>
    <w:docPart>
      <w:docPartPr>
        <w:name w:val="9BFE98FBA1714B1E827233D9BAD09B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FED909-97C1-4B0C-8797-44B2F2D50548}"/>
      </w:docPartPr>
      <w:docPartBody>
        <w:p w:rsidR="00696AA0" w:rsidRDefault="002535DB" w:rsidP="002535DB">
          <w:pPr>
            <w:pStyle w:val="9BFE98FBA1714B1E827233D9BAD09B3F3"/>
          </w:pPr>
          <w:r w:rsidRPr="00C0487C">
            <w:rPr>
              <w:lang w:bidi="es-ES"/>
            </w:rPr>
            <w:t>Los jugadores entran gratis, todos los demás</w:t>
          </w:r>
        </w:p>
      </w:docPartBody>
    </w:docPart>
    <w:docPart>
      <w:docPartPr>
        <w:name w:val="FF33EBF7FE80436D81E7AD5DE5FDE1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A9D946-4321-4E08-8860-A866CD11F158}"/>
      </w:docPartPr>
      <w:docPartBody>
        <w:p w:rsidR="00696AA0" w:rsidRDefault="002535DB" w:rsidP="002535DB">
          <w:pPr>
            <w:pStyle w:val="FF33EBF7FE80436D81E7AD5DE5FDE1CF3"/>
          </w:pPr>
          <w:r w:rsidRPr="00C0487C">
            <w:rPr>
              <w:lang w:bidi="es-ES"/>
            </w:rPr>
            <w:t xml:space="preserve">PAGAR 5 € en la puerta </w:t>
          </w:r>
        </w:p>
      </w:docPartBody>
    </w:docPart>
    <w:docPart>
      <w:docPartPr>
        <w:name w:val="B79C7D7ADAA14B68BBDA05A302E1A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87DA7-1972-4C86-96E8-6C95B05DF409}"/>
      </w:docPartPr>
      <w:docPartBody>
        <w:p w:rsidR="00696AA0" w:rsidRDefault="002535DB" w:rsidP="002535DB">
          <w:pPr>
            <w:pStyle w:val="B79C7D7ADAA14B68BBDA05A302E1A2EC3"/>
          </w:pPr>
          <w:r w:rsidRPr="00A17FAA">
            <w:rPr>
              <w:lang w:bidi="es-ES"/>
            </w:rPr>
            <w:t>DD</w:t>
          </w:r>
        </w:p>
      </w:docPartBody>
    </w:docPart>
    <w:docPart>
      <w:docPartPr>
        <w:name w:val="67DEC94873CB404F8339FF3288337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585F1-CB06-43AA-B00B-EDCE2C76DB57}"/>
      </w:docPartPr>
      <w:docPartBody>
        <w:p w:rsidR="00696AA0" w:rsidRDefault="002535DB" w:rsidP="002535DB">
          <w:pPr>
            <w:pStyle w:val="67DEC94873CB404F8339FF32883371DA3"/>
          </w:pPr>
          <w:r>
            <w:rPr>
              <w:lang w:bidi="es-ES"/>
            </w:rPr>
            <w:t>Confirmación de asistencia: alguien@ejemplo.com</w:t>
          </w:r>
        </w:p>
      </w:docPartBody>
    </w:docPart>
    <w:docPart>
      <w:docPartPr>
        <w:name w:val="C61C4CBFF74B458E8387697163CC2E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50B88-9878-499E-8B0D-2823BD71A9FF}"/>
      </w:docPartPr>
      <w:docPartBody>
        <w:p w:rsidR="00696AA0" w:rsidRDefault="002535DB" w:rsidP="002535DB">
          <w:pPr>
            <w:pStyle w:val="C61C4CBFF74B458E8387697163CC2ECA3"/>
          </w:pPr>
          <w:r w:rsidRPr="003D5E07">
            <w:rPr>
              <w:lang w:bidi="es-ES"/>
            </w:rPr>
            <w:t>4567 Main St Buffalo, NY 98052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54C"/>
    <w:rsid w:val="000D33D0"/>
    <w:rsid w:val="001B1259"/>
    <w:rsid w:val="002535DB"/>
    <w:rsid w:val="00412BFB"/>
    <w:rsid w:val="00431253"/>
    <w:rsid w:val="0063472B"/>
    <w:rsid w:val="00643095"/>
    <w:rsid w:val="00696AA0"/>
    <w:rsid w:val="007740C5"/>
    <w:rsid w:val="008B354C"/>
    <w:rsid w:val="00C0170B"/>
    <w:rsid w:val="00FF5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35DB"/>
    <w:pPr>
      <w:keepNext/>
      <w:keepLines/>
      <w:spacing w:after="0" w:line="192" w:lineRule="auto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18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AAB082DEC664B8D8C886C5274B22F3F">
    <w:name w:val="2AAB082DEC664B8D8C886C5274B22F3F"/>
  </w:style>
  <w:style w:type="character" w:styleId="PlaceholderText">
    <w:name w:val="Placeholder Text"/>
    <w:basedOn w:val="DefaultParagraphFont"/>
    <w:uiPriority w:val="99"/>
    <w:semiHidden/>
    <w:rsid w:val="002535DB"/>
    <w:rPr>
      <w:color w:val="808080"/>
    </w:rPr>
  </w:style>
  <w:style w:type="paragraph" w:customStyle="1" w:styleId="54BDECF99C054FF9A9A370074CB8C609">
    <w:name w:val="54BDECF99C054FF9A9A370074CB8C609"/>
    <w:rsid w:val="001B1259"/>
  </w:style>
  <w:style w:type="paragraph" w:customStyle="1" w:styleId="4951F47554CF44F08F1890C5327E8EE2">
    <w:name w:val="4951F47554CF44F08F1890C5327E8EE2"/>
    <w:rsid w:val="001B1259"/>
  </w:style>
  <w:style w:type="paragraph" w:customStyle="1" w:styleId="08EA62EAB0774EE49BF3EDF6EB1E7CFF">
    <w:name w:val="08EA62EAB0774EE49BF3EDF6EB1E7CFF"/>
    <w:rsid w:val="001B1259"/>
  </w:style>
  <w:style w:type="paragraph" w:customStyle="1" w:styleId="ED6B5128A55D483CA95983BB226A728D">
    <w:name w:val="ED6B5128A55D483CA95983BB226A728D"/>
    <w:rsid w:val="001B1259"/>
  </w:style>
  <w:style w:type="paragraph" w:customStyle="1" w:styleId="0AB4E05CD7344DAF98F78A8D4624D5CB">
    <w:name w:val="0AB4E05CD7344DAF98F78A8D4624D5CB"/>
    <w:rsid w:val="001B1259"/>
  </w:style>
  <w:style w:type="character" w:customStyle="1" w:styleId="Heading1Char">
    <w:name w:val="Heading 1 Char"/>
    <w:basedOn w:val="DefaultParagraphFont"/>
    <w:link w:val="Heading1"/>
    <w:uiPriority w:val="9"/>
    <w:rsid w:val="002535DB"/>
    <w:rPr>
      <w:rFonts w:asciiTheme="majorHAnsi" w:eastAsiaTheme="majorEastAsia" w:hAnsiTheme="majorHAnsi" w:cstheme="majorBidi"/>
      <w:b/>
      <w:caps/>
      <w:color w:val="FFFFFF" w:themeColor="background1"/>
      <w:sz w:val="180"/>
      <w:szCs w:val="32"/>
    </w:rPr>
  </w:style>
  <w:style w:type="paragraph" w:customStyle="1" w:styleId="4951F47554CF44F08F1890C5327E8EE21">
    <w:name w:val="4951F47554CF44F08F1890C5327E8EE21"/>
    <w:rsid w:val="001B1259"/>
    <w:pPr>
      <w:keepNext/>
      <w:keepLines/>
      <w:spacing w:after="0" w:line="168" w:lineRule="auto"/>
      <w:jc w:val="center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</w:rPr>
  </w:style>
  <w:style w:type="paragraph" w:customStyle="1" w:styleId="9BFE98FBA1714B1E827233D9BAD09B3F">
    <w:name w:val="9BFE98FBA1714B1E827233D9BAD09B3F"/>
    <w:rsid w:val="001B1259"/>
  </w:style>
  <w:style w:type="paragraph" w:customStyle="1" w:styleId="FF33EBF7FE80436D81E7AD5DE5FDE1CF">
    <w:name w:val="FF33EBF7FE80436D81E7AD5DE5FDE1CF"/>
    <w:rsid w:val="001B1259"/>
  </w:style>
  <w:style w:type="paragraph" w:customStyle="1" w:styleId="79C103947E6A4E11A6F6400896BEEE73">
    <w:name w:val="79C103947E6A4E11A6F6400896BEEE73"/>
    <w:rsid w:val="001B1259"/>
  </w:style>
  <w:style w:type="paragraph" w:customStyle="1" w:styleId="4951F47554CF44F08F1890C5327E8EE22">
    <w:name w:val="4951F47554CF44F08F1890C5327E8EE22"/>
    <w:rsid w:val="001B1259"/>
    <w:pPr>
      <w:keepNext/>
      <w:keepLines/>
      <w:spacing w:after="0" w:line="168" w:lineRule="auto"/>
      <w:jc w:val="center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</w:rPr>
  </w:style>
  <w:style w:type="paragraph" w:styleId="Date">
    <w:name w:val="Date"/>
    <w:basedOn w:val="Normal"/>
    <w:next w:val="Normal"/>
    <w:link w:val="DateChar"/>
    <w:uiPriority w:val="99"/>
    <w:rsid w:val="001B1259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</w:rPr>
  </w:style>
  <w:style w:type="character" w:customStyle="1" w:styleId="DateChar">
    <w:name w:val="Date Char"/>
    <w:basedOn w:val="DefaultParagraphFont"/>
    <w:link w:val="Date"/>
    <w:uiPriority w:val="99"/>
    <w:rsid w:val="001B1259"/>
    <w:rPr>
      <w:rFonts w:eastAsiaTheme="minorHAnsi"/>
      <w:b/>
      <w:color w:val="FFFFFF" w:themeColor="background1"/>
      <w:sz w:val="200"/>
      <w:szCs w:val="28"/>
    </w:rPr>
  </w:style>
  <w:style w:type="paragraph" w:customStyle="1" w:styleId="79C103947E6A4E11A6F6400896BEEE731">
    <w:name w:val="79C103947E6A4E11A6F6400896BEEE731"/>
    <w:rsid w:val="001B1259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</w:rPr>
  </w:style>
  <w:style w:type="paragraph" w:customStyle="1" w:styleId="E217CEED393047669CD27A93CBBD4DD5">
    <w:name w:val="E217CEED393047669CD27A93CBBD4DD5"/>
    <w:rsid w:val="001B1259"/>
  </w:style>
  <w:style w:type="paragraph" w:customStyle="1" w:styleId="1FE5FBDC611F421CA2256E30884DF3F7">
    <w:name w:val="1FE5FBDC611F421CA2256E30884DF3F7"/>
    <w:rsid w:val="001B1259"/>
  </w:style>
  <w:style w:type="paragraph" w:customStyle="1" w:styleId="FAB5CDBA135E4D9FA3BECC39E90535D3">
    <w:name w:val="FAB5CDBA135E4D9FA3BECC39E90535D3"/>
    <w:rsid w:val="001B1259"/>
  </w:style>
  <w:style w:type="paragraph" w:customStyle="1" w:styleId="4951F47554CF44F08F1890C5327E8EE23">
    <w:name w:val="4951F47554CF44F08F1890C5327E8EE23"/>
    <w:rsid w:val="001B1259"/>
    <w:pPr>
      <w:keepNext/>
      <w:keepLines/>
      <w:spacing w:after="0" w:line="168" w:lineRule="auto"/>
      <w:jc w:val="center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</w:rPr>
  </w:style>
  <w:style w:type="paragraph" w:customStyle="1" w:styleId="79C103947E6A4E11A6F6400896BEEE732">
    <w:name w:val="79C103947E6A4E11A6F6400896BEEE732"/>
    <w:rsid w:val="001B1259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</w:rPr>
  </w:style>
  <w:style w:type="paragraph" w:customStyle="1" w:styleId="4951F47554CF44F08F1890C5327E8EE24">
    <w:name w:val="4951F47554CF44F08F1890C5327E8EE24"/>
    <w:rsid w:val="001B1259"/>
    <w:pPr>
      <w:keepNext/>
      <w:keepLines/>
      <w:spacing w:after="0" w:line="168" w:lineRule="auto"/>
      <w:jc w:val="center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</w:rPr>
  </w:style>
  <w:style w:type="paragraph" w:customStyle="1" w:styleId="79C103947E6A4E11A6F6400896BEEE733">
    <w:name w:val="79C103947E6A4E11A6F6400896BEEE733"/>
    <w:rsid w:val="001B1259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</w:rPr>
  </w:style>
  <w:style w:type="paragraph" w:customStyle="1" w:styleId="4951F47554CF44F08F1890C5327E8EE25">
    <w:name w:val="4951F47554CF44F08F1890C5327E8EE25"/>
    <w:rsid w:val="001B1259"/>
    <w:pPr>
      <w:numPr>
        <w:ilvl w:val="1"/>
      </w:numPr>
      <w:spacing w:after="0" w:line="192" w:lineRule="auto"/>
      <w:jc w:val="center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79C103947E6A4E11A6F6400896BEEE734">
    <w:name w:val="79C103947E6A4E11A6F6400896BEEE734"/>
    <w:rsid w:val="001B1259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</w:rPr>
  </w:style>
  <w:style w:type="paragraph" w:customStyle="1" w:styleId="73F9E00E38C44BB7960265B2A2BB79FA">
    <w:name w:val="73F9E00E38C44BB7960265B2A2BB79FA"/>
    <w:rsid w:val="001B1259"/>
  </w:style>
  <w:style w:type="paragraph" w:customStyle="1" w:styleId="F7154E45C6CC49028A365459F0E77F1D">
    <w:name w:val="F7154E45C6CC49028A365459F0E77F1D"/>
    <w:rsid w:val="001B1259"/>
  </w:style>
  <w:style w:type="paragraph" w:customStyle="1" w:styleId="DF7AE265B5FF4C27A03D05FF0C58EB83">
    <w:name w:val="DF7AE265B5FF4C27A03D05FF0C58EB83"/>
    <w:rsid w:val="001B1259"/>
  </w:style>
  <w:style w:type="paragraph" w:customStyle="1" w:styleId="A87FF033521C41149111EEF05B014F65">
    <w:name w:val="A87FF033521C41149111EEF05B014F65"/>
    <w:rsid w:val="001B1259"/>
  </w:style>
  <w:style w:type="paragraph" w:customStyle="1" w:styleId="A96F8065AC30484084A4AA1D53517C7E">
    <w:name w:val="A96F8065AC30484084A4AA1D53517C7E"/>
    <w:rsid w:val="001B1259"/>
  </w:style>
  <w:style w:type="paragraph" w:customStyle="1" w:styleId="2046D9A90DEB4ED591CA3551913185FF">
    <w:name w:val="2046D9A90DEB4ED591CA3551913185FF"/>
    <w:rsid w:val="001B1259"/>
  </w:style>
  <w:style w:type="paragraph" w:customStyle="1" w:styleId="5125A3B5F7D847769F50104AF9677D63">
    <w:name w:val="5125A3B5F7D847769F50104AF9677D63"/>
    <w:rsid w:val="001B1259"/>
  </w:style>
  <w:style w:type="paragraph" w:customStyle="1" w:styleId="5FC7BBA3ADCB4480B459C10251BC5278">
    <w:name w:val="5FC7BBA3ADCB4480B459C10251BC5278"/>
    <w:rsid w:val="001B1259"/>
  </w:style>
  <w:style w:type="paragraph" w:customStyle="1" w:styleId="4951F47554CF44F08F1890C5327E8EE26">
    <w:name w:val="4951F47554CF44F08F1890C5327E8EE26"/>
    <w:rsid w:val="001B1259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79C103947E6A4E11A6F6400896BEEE735">
    <w:name w:val="79C103947E6A4E11A6F6400896BEEE735"/>
    <w:rsid w:val="001B1259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</w:rPr>
  </w:style>
  <w:style w:type="paragraph" w:customStyle="1" w:styleId="5125A3B5F7D847769F50104AF9677D631">
    <w:name w:val="5125A3B5F7D847769F50104AF9677D631"/>
    <w:rsid w:val="001B1259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b/>
      <w:caps/>
      <w:color w:val="FFFFFF" w:themeColor="background1"/>
      <w:sz w:val="56"/>
      <w:szCs w:val="26"/>
    </w:rPr>
  </w:style>
  <w:style w:type="paragraph" w:customStyle="1" w:styleId="4951F47554CF44F08F1890C5327E8EE27">
    <w:name w:val="4951F47554CF44F08F1890C5327E8EE27"/>
    <w:rsid w:val="001B1259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79C103947E6A4E11A6F6400896BEEE736">
    <w:name w:val="79C103947E6A4E11A6F6400896BEEE736"/>
    <w:rsid w:val="001B1259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</w:rPr>
  </w:style>
  <w:style w:type="paragraph" w:customStyle="1" w:styleId="B79C7D7ADAA14B68BBDA05A302E1A2EC">
    <w:name w:val="B79C7D7ADAA14B68BBDA05A302E1A2EC"/>
    <w:rsid w:val="001B1259"/>
  </w:style>
  <w:style w:type="paragraph" w:customStyle="1" w:styleId="BC8A71C1AF0E422D867E1820484C14F1">
    <w:name w:val="BC8A71C1AF0E422D867E1820484C14F1"/>
    <w:rsid w:val="001B1259"/>
  </w:style>
  <w:style w:type="paragraph" w:customStyle="1" w:styleId="4B746145946945288768E1BB70AE8382">
    <w:name w:val="4B746145946945288768E1BB70AE8382"/>
    <w:rsid w:val="001B1259"/>
  </w:style>
  <w:style w:type="paragraph" w:customStyle="1" w:styleId="6FC5C3EFC31C42258C6BBF5B3005375C">
    <w:name w:val="6FC5C3EFC31C42258C6BBF5B3005375C"/>
    <w:rsid w:val="001B1259"/>
  </w:style>
  <w:style w:type="paragraph" w:customStyle="1" w:styleId="498FFC17AE53407F8DA837EDAE7EE029">
    <w:name w:val="498FFC17AE53407F8DA837EDAE7EE029"/>
    <w:rsid w:val="001B1259"/>
  </w:style>
  <w:style w:type="paragraph" w:customStyle="1" w:styleId="94CD1DC7DC8E4B518A4EF0D7C317DC9F">
    <w:name w:val="94CD1DC7DC8E4B518A4EF0D7C317DC9F"/>
    <w:rsid w:val="001B1259"/>
  </w:style>
  <w:style w:type="paragraph" w:customStyle="1" w:styleId="412D08DA4CE34F53B0A22A56608F2893">
    <w:name w:val="412D08DA4CE34F53B0A22A56608F2893"/>
    <w:rsid w:val="001B1259"/>
  </w:style>
  <w:style w:type="paragraph" w:customStyle="1" w:styleId="1F56E175020B4E9FBBD3FA9544961FFF">
    <w:name w:val="1F56E175020B4E9FBBD3FA9544961FFF"/>
    <w:rsid w:val="001B1259"/>
  </w:style>
  <w:style w:type="paragraph" w:customStyle="1" w:styleId="67DEC94873CB404F8339FF32883371DA">
    <w:name w:val="67DEC94873CB404F8339FF32883371DA"/>
    <w:rsid w:val="001B1259"/>
  </w:style>
  <w:style w:type="paragraph" w:customStyle="1" w:styleId="C61C4CBFF74B458E8387697163CC2ECA">
    <w:name w:val="C61C4CBFF74B458E8387697163CC2ECA"/>
    <w:rsid w:val="001B1259"/>
  </w:style>
  <w:style w:type="paragraph" w:customStyle="1" w:styleId="4951F47554CF44F08F1890C5327E8EE28">
    <w:name w:val="4951F47554CF44F08F1890C5327E8EE28"/>
    <w:rsid w:val="001B1259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4951F47554CF44F08F1890C5327E8EE29">
    <w:name w:val="4951F47554CF44F08F1890C5327E8EE29"/>
    <w:rsid w:val="001B1259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4951F47554CF44F08F1890C5327E8EE210">
    <w:name w:val="4951F47554CF44F08F1890C5327E8EE210"/>
    <w:rsid w:val="001B1259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4951F47554CF44F08F1890C5327E8EE211">
    <w:name w:val="4951F47554CF44F08F1890C5327E8EE211"/>
    <w:rsid w:val="001B1259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54BDECF99C054FF9A9A370074CB8C6091">
    <w:name w:val="54BDECF99C054FF9A9A370074CB8C6091"/>
    <w:rsid w:val="002535DB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132"/>
      <w:szCs w:val="56"/>
    </w:rPr>
  </w:style>
  <w:style w:type="paragraph" w:customStyle="1" w:styleId="4951F47554CF44F08F1890C5327E8EE212">
    <w:name w:val="4951F47554CF44F08F1890C5327E8EE212"/>
    <w:rsid w:val="002535DB"/>
    <w:pPr>
      <w:keepNext/>
      <w:keepLines/>
      <w:spacing w:after="0" w:line="192" w:lineRule="auto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</w:rPr>
  </w:style>
  <w:style w:type="paragraph" w:customStyle="1" w:styleId="0AB4E05CD7344DAF98F78A8D4624D5CB1">
    <w:name w:val="0AB4E05CD7344DAF98F78A8D4624D5CB1"/>
    <w:rsid w:val="002535DB"/>
    <w:pPr>
      <w:keepNext/>
      <w:keepLines/>
      <w:spacing w:after="0" w:line="192" w:lineRule="auto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</w:rPr>
  </w:style>
  <w:style w:type="paragraph" w:customStyle="1" w:styleId="9BFE98FBA1714B1E827233D9BAD09B3F1">
    <w:name w:val="9BFE98FBA1714B1E827233D9BAD09B3F1"/>
    <w:rsid w:val="002535DB"/>
    <w:pPr>
      <w:spacing w:after="0" w:line="240" w:lineRule="auto"/>
    </w:pPr>
    <w:rPr>
      <w:rFonts w:eastAsiaTheme="minorHAnsi"/>
      <w:color w:val="FFFFFF" w:themeColor="background1"/>
      <w:sz w:val="40"/>
      <w:szCs w:val="28"/>
    </w:rPr>
  </w:style>
  <w:style w:type="paragraph" w:customStyle="1" w:styleId="FF33EBF7FE80436D81E7AD5DE5FDE1CF1">
    <w:name w:val="FF33EBF7FE80436D81E7AD5DE5FDE1CF1"/>
    <w:rsid w:val="002535DB"/>
    <w:pPr>
      <w:spacing w:after="0" w:line="240" w:lineRule="auto"/>
    </w:pPr>
    <w:rPr>
      <w:rFonts w:eastAsiaTheme="minorHAnsi"/>
      <w:b/>
      <w:color w:val="FFFFFF" w:themeColor="background1"/>
      <w:sz w:val="40"/>
      <w:szCs w:val="28"/>
    </w:rPr>
  </w:style>
  <w:style w:type="paragraph" w:customStyle="1" w:styleId="67DEC94873CB404F8339FF32883371DA1">
    <w:name w:val="67DEC94873CB404F8339FF32883371DA1"/>
    <w:rsid w:val="002535DB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</w:rPr>
  </w:style>
  <w:style w:type="paragraph" w:customStyle="1" w:styleId="C61C4CBFF74B458E8387697163CC2ECA1">
    <w:name w:val="C61C4CBFF74B458E8387697163CC2ECA1"/>
    <w:rsid w:val="002535DB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</w:rPr>
  </w:style>
  <w:style w:type="paragraph" w:customStyle="1" w:styleId="B79C7D7ADAA14B68BBDA05A302E1A2EC1">
    <w:name w:val="B79C7D7ADAA14B68BBDA05A302E1A2EC1"/>
    <w:rsid w:val="002535DB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</w:rPr>
  </w:style>
  <w:style w:type="paragraph" w:customStyle="1" w:styleId="D7E887E61DDA40F2A86CA2B84B518D1D">
    <w:name w:val="D7E887E61DDA40F2A86CA2B84B518D1D"/>
    <w:rsid w:val="002535DB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b/>
      <w:caps/>
      <w:color w:val="FFFFFF" w:themeColor="background1"/>
      <w:sz w:val="56"/>
      <w:szCs w:val="26"/>
    </w:rPr>
  </w:style>
  <w:style w:type="paragraph" w:customStyle="1" w:styleId="54BDECF99C054FF9A9A370074CB8C6092">
    <w:name w:val="54BDECF99C054FF9A9A370074CB8C6092"/>
    <w:rsid w:val="002535DB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132"/>
      <w:szCs w:val="56"/>
    </w:rPr>
  </w:style>
  <w:style w:type="paragraph" w:customStyle="1" w:styleId="4951F47554CF44F08F1890C5327E8EE213">
    <w:name w:val="4951F47554CF44F08F1890C5327E8EE213"/>
    <w:rsid w:val="002535DB"/>
    <w:pPr>
      <w:keepNext/>
      <w:keepLines/>
      <w:spacing w:after="0" w:line="192" w:lineRule="auto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00"/>
      <w:szCs w:val="32"/>
    </w:rPr>
  </w:style>
  <w:style w:type="paragraph" w:customStyle="1" w:styleId="0AB4E05CD7344DAF98F78A8D4624D5CB2">
    <w:name w:val="0AB4E05CD7344DAF98F78A8D4624D5CB2"/>
    <w:rsid w:val="002535DB"/>
    <w:pPr>
      <w:keepNext/>
      <w:keepLines/>
      <w:spacing w:after="0" w:line="192" w:lineRule="auto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00"/>
      <w:szCs w:val="32"/>
    </w:rPr>
  </w:style>
  <w:style w:type="paragraph" w:customStyle="1" w:styleId="9BFE98FBA1714B1E827233D9BAD09B3F2">
    <w:name w:val="9BFE98FBA1714B1E827233D9BAD09B3F2"/>
    <w:rsid w:val="002535DB"/>
    <w:pPr>
      <w:spacing w:after="0" w:line="240" w:lineRule="auto"/>
    </w:pPr>
    <w:rPr>
      <w:rFonts w:eastAsiaTheme="minorHAnsi"/>
      <w:color w:val="FFFFFF" w:themeColor="background1"/>
      <w:sz w:val="40"/>
      <w:szCs w:val="28"/>
    </w:rPr>
  </w:style>
  <w:style w:type="paragraph" w:customStyle="1" w:styleId="FF33EBF7FE80436D81E7AD5DE5FDE1CF2">
    <w:name w:val="FF33EBF7FE80436D81E7AD5DE5FDE1CF2"/>
    <w:rsid w:val="002535DB"/>
    <w:pPr>
      <w:spacing w:after="0" w:line="240" w:lineRule="auto"/>
    </w:pPr>
    <w:rPr>
      <w:rFonts w:eastAsiaTheme="minorHAnsi"/>
      <w:b/>
      <w:color w:val="FFFFFF" w:themeColor="background1"/>
      <w:sz w:val="40"/>
      <w:szCs w:val="28"/>
    </w:rPr>
  </w:style>
  <w:style w:type="paragraph" w:customStyle="1" w:styleId="67DEC94873CB404F8339FF32883371DA2">
    <w:name w:val="67DEC94873CB404F8339FF32883371DA2"/>
    <w:rsid w:val="002535DB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</w:rPr>
  </w:style>
  <w:style w:type="paragraph" w:customStyle="1" w:styleId="C61C4CBFF74B458E8387697163CC2ECA2">
    <w:name w:val="C61C4CBFF74B458E8387697163CC2ECA2"/>
    <w:rsid w:val="002535DB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</w:rPr>
  </w:style>
  <w:style w:type="paragraph" w:customStyle="1" w:styleId="B79C7D7ADAA14B68BBDA05A302E1A2EC2">
    <w:name w:val="B79C7D7ADAA14B68BBDA05A302E1A2EC2"/>
    <w:rsid w:val="002535DB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</w:rPr>
  </w:style>
  <w:style w:type="paragraph" w:customStyle="1" w:styleId="D7E887E61DDA40F2A86CA2B84B518D1D1">
    <w:name w:val="D7E887E61DDA40F2A86CA2B84B518D1D1"/>
    <w:rsid w:val="002535DB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b/>
      <w:caps/>
      <w:color w:val="FFFFFF" w:themeColor="background1"/>
      <w:sz w:val="56"/>
      <w:szCs w:val="26"/>
    </w:rPr>
  </w:style>
  <w:style w:type="paragraph" w:customStyle="1" w:styleId="54BDECF99C054FF9A9A370074CB8C6093">
    <w:name w:val="54BDECF99C054FF9A9A370074CB8C6093"/>
    <w:rsid w:val="002535DB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132"/>
      <w:szCs w:val="56"/>
    </w:rPr>
  </w:style>
  <w:style w:type="paragraph" w:customStyle="1" w:styleId="4951F47554CF44F08F1890C5327E8EE214">
    <w:name w:val="4951F47554CF44F08F1890C5327E8EE214"/>
    <w:rsid w:val="002535DB"/>
    <w:pPr>
      <w:keepNext/>
      <w:keepLines/>
      <w:spacing w:after="0" w:line="192" w:lineRule="auto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180"/>
      <w:szCs w:val="32"/>
    </w:rPr>
  </w:style>
  <w:style w:type="paragraph" w:customStyle="1" w:styleId="0AB4E05CD7344DAF98F78A8D4624D5CB3">
    <w:name w:val="0AB4E05CD7344DAF98F78A8D4624D5CB3"/>
    <w:rsid w:val="002535DB"/>
    <w:pPr>
      <w:keepNext/>
      <w:keepLines/>
      <w:spacing w:after="0" w:line="192" w:lineRule="auto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180"/>
      <w:szCs w:val="32"/>
    </w:rPr>
  </w:style>
  <w:style w:type="paragraph" w:customStyle="1" w:styleId="9BFE98FBA1714B1E827233D9BAD09B3F3">
    <w:name w:val="9BFE98FBA1714B1E827233D9BAD09B3F3"/>
    <w:rsid w:val="002535DB"/>
    <w:pPr>
      <w:spacing w:after="0" w:line="240" w:lineRule="auto"/>
    </w:pPr>
    <w:rPr>
      <w:rFonts w:eastAsiaTheme="minorHAnsi"/>
      <w:color w:val="FFFFFF" w:themeColor="background1"/>
      <w:sz w:val="40"/>
      <w:szCs w:val="28"/>
    </w:rPr>
  </w:style>
  <w:style w:type="paragraph" w:customStyle="1" w:styleId="FF33EBF7FE80436D81E7AD5DE5FDE1CF3">
    <w:name w:val="FF33EBF7FE80436D81E7AD5DE5FDE1CF3"/>
    <w:rsid w:val="002535DB"/>
    <w:pPr>
      <w:spacing w:after="0" w:line="240" w:lineRule="auto"/>
    </w:pPr>
    <w:rPr>
      <w:rFonts w:eastAsiaTheme="minorHAnsi"/>
      <w:b/>
      <w:color w:val="FFFFFF" w:themeColor="background1"/>
      <w:sz w:val="40"/>
      <w:szCs w:val="28"/>
    </w:rPr>
  </w:style>
  <w:style w:type="paragraph" w:customStyle="1" w:styleId="67DEC94873CB404F8339FF32883371DA3">
    <w:name w:val="67DEC94873CB404F8339FF32883371DA3"/>
    <w:rsid w:val="002535DB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</w:rPr>
  </w:style>
  <w:style w:type="paragraph" w:customStyle="1" w:styleId="C61C4CBFF74B458E8387697163CC2ECA3">
    <w:name w:val="C61C4CBFF74B458E8387697163CC2ECA3"/>
    <w:rsid w:val="002535DB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</w:rPr>
  </w:style>
  <w:style w:type="paragraph" w:customStyle="1" w:styleId="B79C7D7ADAA14B68BBDA05A302E1A2EC3">
    <w:name w:val="B79C7D7ADAA14B68BBDA05A302E1A2EC3"/>
    <w:rsid w:val="002535DB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</w:rPr>
  </w:style>
  <w:style w:type="paragraph" w:customStyle="1" w:styleId="D7E887E61DDA40F2A86CA2B84B518D1D2">
    <w:name w:val="D7E887E61DDA40F2A86CA2B84B518D1D2"/>
    <w:rsid w:val="002535DB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b/>
      <w:caps/>
      <w:color w:val="FFFFFF" w:themeColor="background1"/>
      <w:sz w:val="56"/>
      <w:szCs w:val="2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Basketball2">
      <a:dk1>
        <a:srgbClr val="000000"/>
      </a:dk1>
      <a:lt1>
        <a:sysClr val="window" lastClr="FFFFFF"/>
      </a:lt1>
      <a:dk2>
        <a:srgbClr val="161719"/>
      </a:dk2>
      <a:lt2>
        <a:srgbClr val="E0E0E0"/>
      </a:lt2>
      <a:accent1>
        <a:srgbClr val="F79C0A"/>
      </a:accent1>
      <a:accent2>
        <a:srgbClr val="A0172E"/>
      </a:accent2>
      <a:accent3>
        <a:srgbClr val="165764"/>
      </a:accent3>
      <a:accent4>
        <a:srgbClr val="6F0056"/>
      </a:accent4>
      <a:accent5>
        <a:srgbClr val="C41D23"/>
      </a:accent5>
      <a:accent6>
        <a:srgbClr val="2D256A"/>
      </a:accent6>
      <a:hlink>
        <a:srgbClr val="F79C0A"/>
      </a:hlink>
      <a:folHlink>
        <a:srgbClr val="F79C0A"/>
      </a:folHlink>
    </a:clrScheme>
    <a:fontScheme name="Custom 203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9A6BC3-C8A2-4931-8E99-2F4A78DF00F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82BB98-F082-4879-A056-D04143430E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32D7D4-158C-4694-9C10-A4077FF61F0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DC0A7D16-7BD6-4FA8-BDD9-252BAB946A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9</Words>
  <Characters>169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7T14:43:00Z</dcterms:created>
  <dcterms:modified xsi:type="dcterms:W3CDTF">2019-07-05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